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57EC7" w14:textId="6B354F5A" w:rsidR="0097445C" w:rsidRPr="00F441D6" w:rsidRDefault="000517B6" w:rsidP="00A77073">
      <w:pPr>
        <w:spacing w:after="0" w:line="240" w:lineRule="auto"/>
        <w:jc w:val="center"/>
        <w:rPr>
          <w:rFonts w:ascii="Times New Roman" w:hAnsi="Times New Roman"/>
        </w:rPr>
      </w:pPr>
      <w:r w:rsidRPr="00F441D6">
        <w:rPr>
          <w:rFonts w:ascii="Times New Roman" w:hAnsi="Times New Roman"/>
        </w:rPr>
        <w:t>THE UNIVERSITY OF HONG KONG</w:t>
      </w:r>
    </w:p>
    <w:p w14:paraId="77321213" w14:textId="24443A37" w:rsidR="00A77073" w:rsidRPr="00F441D6" w:rsidRDefault="00A77073" w:rsidP="00A77073">
      <w:pPr>
        <w:spacing w:after="0" w:line="240" w:lineRule="auto"/>
        <w:jc w:val="center"/>
        <w:rPr>
          <w:rFonts w:ascii="Times New Roman" w:hAnsi="Times New Roman"/>
        </w:rPr>
      </w:pPr>
      <w:r w:rsidRPr="00F441D6">
        <w:rPr>
          <w:rFonts w:ascii="Times New Roman" w:hAnsi="Times New Roman"/>
        </w:rPr>
        <w:t xml:space="preserve">SCHOOL OF </w:t>
      </w:r>
      <w:r w:rsidRPr="00F441D6">
        <w:rPr>
          <w:rFonts w:ascii="Times New Roman" w:hAnsi="Times New Roman" w:hint="eastAsia"/>
        </w:rPr>
        <w:t>C</w:t>
      </w:r>
      <w:r w:rsidRPr="00F441D6">
        <w:rPr>
          <w:rFonts w:ascii="Times New Roman" w:hAnsi="Times New Roman"/>
        </w:rPr>
        <w:t xml:space="preserve">OMPUTING AND </w:t>
      </w:r>
      <w:r w:rsidRPr="00F441D6">
        <w:rPr>
          <w:rFonts w:ascii="Times New Roman" w:hAnsi="Times New Roman" w:hint="eastAsia"/>
        </w:rPr>
        <w:t>D</w:t>
      </w:r>
      <w:r w:rsidRPr="00F441D6">
        <w:rPr>
          <w:rFonts w:ascii="Times New Roman" w:hAnsi="Times New Roman"/>
        </w:rPr>
        <w:t>ATA SCIENCE</w:t>
      </w:r>
    </w:p>
    <w:p w14:paraId="5BCD78F3" w14:textId="73004A3F" w:rsidR="000517B6" w:rsidRPr="00F441D6" w:rsidRDefault="000517B6" w:rsidP="00A77073">
      <w:pPr>
        <w:spacing w:after="0" w:line="240" w:lineRule="auto"/>
        <w:jc w:val="center"/>
        <w:rPr>
          <w:rFonts w:ascii="Times New Roman" w:hAnsi="Times New Roman"/>
        </w:rPr>
      </w:pPr>
      <w:r w:rsidRPr="00F441D6">
        <w:rPr>
          <w:rFonts w:ascii="Times New Roman" w:hAnsi="Times New Roman"/>
        </w:rPr>
        <w:t>D</w:t>
      </w:r>
      <w:r w:rsidR="005031F8">
        <w:rPr>
          <w:rFonts w:ascii="Times New Roman" w:hAnsi="Times New Roman"/>
        </w:rPr>
        <w:t>EPARTMENT</w:t>
      </w:r>
      <w:r w:rsidRPr="00F441D6">
        <w:rPr>
          <w:rFonts w:ascii="Times New Roman" w:hAnsi="Times New Roman"/>
        </w:rPr>
        <w:t xml:space="preserve"> OF STATISTICS AND ACTUARIAL SCIENCE</w:t>
      </w:r>
    </w:p>
    <w:p w14:paraId="34ED367B" w14:textId="31C70621" w:rsidR="00A77073" w:rsidRPr="00F441D6" w:rsidRDefault="00A77073" w:rsidP="007D2EAE">
      <w:pPr>
        <w:pBdr>
          <w:bottom w:val="single" w:sz="12" w:space="1" w:color="auto"/>
        </w:pBdr>
        <w:spacing w:before="120" w:after="0" w:line="240" w:lineRule="auto"/>
        <w:jc w:val="center"/>
        <w:rPr>
          <w:rFonts w:ascii="Times New Roman" w:hAnsi="Times New Roman"/>
          <w:b/>
          <w:u w:val="single"/>
        </w:rPr>
      </w:pPr>
      <w:r w:rsidRPr="00F441D6">
        <w:rPr>
          <w:rFonts w:ascii="Times New Roman" w:hAnsi="Times New Roman"/>
          <w:b/>
          <w:u w:val="single"/>
        </w:rPr>
        <w:t xml:space="preserve">Application for </w:t>
      </w:r>
      <w:r w:rsidR="007D2EAE">
        <w:rPr>
          <w:rFonts w:ascii="Times New Roman" w:hAnsi="Times New Roman"/>
          <w:b/>
          <w:u w:val="single"/>
        </w:rPr>
        <w:t>Leave of Absence</w:t>
      </w:r>
    </w:p>
    <w:p w14:paraId="12D2B9C9" w14:textId="77777777" w:rsidR="00A77073" w:rsidRPr="00F441D6" w:rsidRDefault="00A77073" w:rsidP="008834E2">
      <w:pPr>
        <w:pBdr>
          <w:bottom w:val="single" w:sz="12" w:space="1" w:color="auto"/>
        </w:pBdr>
        <w:spacing w:after="0"/>
        <w:jc w:val="center"/>
        <w:rPr>
          <w:rFonts w:ascii="Times New Roman" w:hAnsi="Times New Roman"/>
        </w:rPr>
      </w:pPr>
    </w:p>
    <w:p w14:paraId="06358B1F" w14:textId="77777777" w:rsidR="00A77073" w:rsidRPr="003963F0" w:rsidRDefault="00A77073" w:rsidP="00A77073">
      <w:pPr>
        <w:pBdr>
          <w:bottom w:val="single" w:sz="12" w:space="1" w:color="auto"/>
        </w:pBdr>
        <w:spacing w:after="0"/>
        <w:rPr>
          <w:rFonts w:ascii="Times New Roman" w:hAnsi="Times New Roman"/>
          <w:sz w:val="20"/>
          <w:szCs w:val="20"/>
          <w:u w:val="single"/>
        </w:rPr>
      </w:pPr>
      <w:r w:rsidRPr="003963F0">
        <w:rPr>
          <w:rFonts w:ascii="Times New Roman" w:hAnsi="Times New Roman"/>
          <w:sz w:val="20"/>
          <w:szCs w:val="20"/>
          <w:u w:val="single"/>
        </w:rPr>
        <w:t>IMPORTANT NOTES TO STUDENTS:</w:t>
      </w:r>
    </w:p>
    <w:p w14:paraId="60752BCF" w14:textId="14DF3B4A" w:rsidR="00B95F3A" w:rsidRDefault="007E1A96" w:rsidP="00B95F3A">
      <w:pPr>
        <w:pBdr>
          <w:bottom w:val="single" w:sz="12" w:space="1" w:color="auto"/>
        </w:pBdr>
        <w:spacing w:after="0"/>
        <w:rPr>
          <w:rFonts w:ascii="Times New Roman" w:hAnsi="Times New Roman"/>
          <w:i/>
          <w:iCs/>
          <w:sz w:val="20"/>
          <w:szCs w:val="20"/>
        </w:rPr>
      </w:pPr>
      <w:r w:rsidRPr="007E1A96">
        <w:rPr>
          <w:rFonts w:ascii="Times New Roman" w:hAnsi="Times New Roman"/>
          <w:sz w:val="20"/>
          <w:szCs w:val="20"/>
        </w:rPr>
        <w:t xml:space="preserve">This form is to be completed by </w:t>
      </w:r>
      <w:r w:rsidR="005C3180" w:rsidRPr="005C3180">
        <w:rPr>
          <w:rFonts w:ascii="Times New Roman" w:hAnsi="Times New Roman"/>
          <w:sz w:val="20"/>
          <w:szCs w:val="20"/>
        </w:rPr>
        <w:t xml:space="preserve">BSc(ActuarSc) or BStat </w:t>
      </w:r>
      <w:r w:rsidR="00B11886" w:rsidRPr="001450D9">
        <w:rPr>
          <w:rFonts w:ascii="Times New Roman" w:hAnsi="Times New Roman"/>
          <w:sz w:val="20"/>
          <w:szCs w:val="20"/>
        </w:rPr>
        <w:t>(admitted in 2025 and thereafter)</w:t>
      </w:r>
      <w:r w:rsidR="00B11886">
        <w:rPr>
          <w:rFonts w:ascii="Times New Roman" w:hAnsi="Times New Roman"/>
          <w:sz w:val="20"/>
          <w:szCs w:val="20"/>
        </w:rPr>
        <w:t xml:space="preserve"> </w:t>
      </w:r>
      <w:r w:rsidRPr="007E1A96">
        <w:rPr>
          <w:rFonts w:ascii="Times New Roman" w:hAnsi="Times New Roman"/>
          <w:sz w:val="20"/>
          <w:szCs w:val="20"/>
        </w:rPr>
        <w:t>students who wish to apply for leave of absence.</w:t>
      </w:r>
      <w:r w:rsidRPr="007E1A96">
        <w:t xml:space="preserve"> </w:t>
      </w:r>
      <w:r w:rsidRPr="007E1A96">
        <w:rPr>
          <w:rFonts w:ascii="Times New Roman" w:hAnsi="Times New Roman"/>
          <w:sz w:val="20"/>
          <w:szCs w:val="20"/>
        </w:rPr>
        <w:t>The form should be submitted to the</w:t>
      </w:r>
      <w:r>
        <w:rPr>
          <w:rFonts w:ascii="Times New Roman" w:hAnsi="Times New Roman"/>
          <w:sz w:val="20"/>
          <w:szCs w:val="20"/>
        </w:rPr>
        <w:t xml:space="preserve"> Department Office</w:t>
      </w:r>
      <w:r w:rsidRPr="007E1A96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3963F0">
        <w:rPr>
          <w:rFonts w:ascii="Times New Roman" w:hAnsi="Times New Roman"/>
          <w:i/>
          <w:iCs/>
          <w:sz w:val="20"/>
          <w:szCs w:val="20"/>
        </w:rPr>
        <w:t>Rm 303, Run Run Shaw Building</w:t>
      </w:r>
      <w:bookmarkStart w:id="0" w:name="_Hlk204175434"/>
      <w:r w:rsidR="00D13E4A" w:rsidRPr="00D13E4A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D13E4A">
        <w:rPr>
          <w:rFonts w:ascii="Times New Roman" w:hAnsi="Times New Roman"/>
          <w:i/>
          <w:iCs/>
          <w:sz w:val="20"/>
          <w:szCs w:val="20"/>
        </w:rPr>
        <w:t xml:space="preserve">or </w:t>
      </w:r>
      <w:bookmarkStart w:id="1" w:name="_Hlk204175245"/>
      <w:r w:rsidR="00D13E4A">
        <w:rPr>
          <w:rFonts w:ascii="Times New Roman" w:hAnsi="Times New Roman"/>
          <w:i/>
          <w:iCs/>
          <w:sz w:val="20"/>
          <w:szCs w:val="20"/>
        </w:rPr>
        <w:t xml:space="preserve">via email to </w:t>
      </w:r>
      <w:hyperlink r:id="rId8" w:history="1">
        <w:r w:rsidR="00D13E4A" w:rsidRPr="00A27F04">
          <w:rPr>
            <w:rStyle w:val="Hyperlink"/>
            <w:rFonts w:ascii="Times New Roman" w:hAnsi="Times New Roman"/>
            <w:i/>
            <w:iCs/>
            <w:sz w:val="20"/>
            <w:szCs w:val="20"/>
          </w:rPr>
          <w:t>ugenq@hku.hk</w:t>
        </w:r>
      </w:hyperlink>
      <w:bookmarkEnd w:id="0"/>
      <w:bookmarkEnd w:id="1"/>
      <w:r>
        <w:rPr>
          <w:rFonts w:ascii="Times New Roman" w:hAnsi="Times New Roman"/>
          <w:i/>
          <w:iCs/>
          <w:sz w:val="20"/>
          <w:szCs w:val="20"/>
        </w:rPr>
        <w:t>.</w:t>
      </w:r>
    </w:p>
    <w:p w14:paraId="1CAA1098" w14:textId="77777777" w:rsidR="003E477F" w:rsidRDefault="003E477F" w:rsidP="003E477F">
      <w:pPr>
        <w:pBdr>
          <w:bottom w:val="single" w:sz="12" w:space="1" w:color="auto"/>
        </w:pBdr>
        <w:spacing w:after="0"/>
        <w:rPr>
          <w:rFonts w:ascii="Times New Roman" w:hAnsi="Times New Roman"/>
          <w:sz w:val="20"/>
          <w:szCs w:val="20"/>
        </w:rPr>
      </w:pPr>
    </w:p>
    <w:p w14:paraId="2BD55F1E" w14:textId="1701D646" w:rsidR="00832A99" w:rsidRPr="003E477F" w:rsidRDefault="003E477F" w:rsidP="003E477F">
      <w:pPr>
        <w:pBdr>
          <w:bottom w:val="single" w:sz="12" w:space="1" w:color="auto"/>
        </w:pBdr>
        <w:spacing w:after="0"/>
        <w:rPr>
          <w:rFonts w:ascii="Times New Roman" w:hAnsi="Times New Roman"/>
          <w:sz w:val="20"/>
          <w:szCs w:val="20"/>
        </w:rPr>
      </w:pPr>
      <w:r w:rsidRPr="003E477F">
        <w:rPr>
          <w:rFonts w:ascii="Times New Roman" w:hAnsi="Times New Roman"/>
          <w:sz w:val="20"/>
          <w:szCs w:val="20"/>
        </w:rPr>
        <w:t>Student</w:t>
      </w:r>
      <w:r>
        <w:rPr>
          <w:rFonts w:ascii="Times New Roman" w:hAnsi="Times New Roman"/>
          <w:sz w:val="20"/>
          <w:szCs w:val="20"/>
        </w:rPr>
        <w:t xml:space="preserve">s </w:t>
      </w:r>
      <w:r w:rsidRPr="003E477F">
        <w:rPr>
          <w:rFonts w:ascii="Times New Roman" w:hAnsi="Times New Roman"/>
          <w:sz w:val="20"/>
          <w:szCs w:val="20"/>
        </w:rPr>
        <w:t>are required to submit the following supporting documents for your leave application:</w:t>
      </w:r>
      <w:r w:rsidRPr="003E477F">
        <w:rPr>
          <w:rFonts w:ascii="Times New Roman" w:hAnsi="Times New Roman"/>
          <w:sz w:val="20"/>
          <w:szCs w:val="20"/>
        </w:rPr>
        <w:br/>
      </w:r>
      <w:r>
        <w:rPr>
          <w:rFonts w:ascii="Times New Roman" w:hAnsi="Times New Roman"/>
          <w:sz w:val="20"/>
          <w:szCs w:val="20"/>
        </w:rPr>
        <w:t xml:space="preserve">1. </w:t>
      </w:r>
      <w:r w:rsidRPr="003E477F">
        <w:rPr>
          <w:rFonts w:ascii="Times New Roman" w:hAnsi="Times New Roman"/>
          <w:sz w:val="20"/>
          <w:szCs w:val="20"/>
        </w:rPr>
        <w:t>for internship: Employment Contract</w:t>
      </w:r>
      <w:r w:rsidR="001731CD">
        <w:rPr>
          <w:rFonts w:ascii="Times New Roman" w:hAnsi="Times New Roman"/>
          <w:sz w:val="20"/>
          <w:szCs w:val="20"/>
        </w:rPr>
        <w:t xml:space="preserve"> </w:t>
      </w:r>
      <w:r w:rsidR="001731CD" w:rsidRPr="001731CD">
        <w:rPr>
          <w:rFonts w:ascii="Times New Roman" w:hAnsi="Times New Roman"/>
          <w:sz w:val="18"/>
          <w:szCs w:val="18"/>
        </w:rPr>
        <w:t>(</w:t>
      </w:r>
      <w:r w:rsidR="001731CD" w:rsidRPr="001731CD">
        <w:rPr>
          <w:rFonts w:ascii="Times New Roman" w:hAnsi="Times New Roman"/>
          <w:i/>
          <w:iCs/>
          <w:sz w:val="18"/>
          <w:szCs w:val="18"/>
        </w:rPr>
        <w:t>submit the application at least one month before the commencement of the internship</w:t>
      </w:r>
      <w:r w:rsidR="001731CD" w:rsidRPr="001731CD">
        <w:rPr>
          <w:rFonts w:ascii="Times New Roman" w:hAnsi="Times New Roman"/>
          <w:sz w:val="18"/>
          <w:szCs w:val="18"/>
        </w:rPr>
        <w:t>)</w:t>
      </w:r>
      <w:r w:rsidR="001731CD" w:rsidRPr="001731CD">
        <w:rPr>
          <w:rFonts w:ascii="Times New Roman" w:hAnsi="Times New Roman"/>
          <w:sz w:val="20"/>
          <w:szCs w:val="20"/>
        </w:rPr>
        <w:t>;</w:t>
      </w:r>
      <w:r w:rsidRPr="003E477F">
        <w:rPr>
          <w:rFonts w:ascii="Times New Roman" w:hAnsi="Times New Roman"/>
          <w:sz w:val="20"/>
          <w:szCs w:val="20"/>
        </w:rPr>
        <w:br/>
      </w:r>
      <w:r>
        <w:rPr>
          <w:rFonts w:ascii="Times New Roman" w:hAnsi="Times New Roman"/>
          <w:sz w:val="20"/>
          <w:szCs w:val="20"/>
        </w:rPr>
        <w:t xml:space="preserve">2. </w:t>
      </w:r>
      <w:r w:rsidRPr="003E477F">
        <w:rPr>
          <w:rFonts w:ascii="Times New Roman" w:hAnsi="Times New Roman"/>
          <w:sz w:val="20"/>
          <w:szCs w:val="20"/>
        </w:rPr>
        <w:t>for medical reason: Medical Certificate(s) or Medical Report(s) issued by registered medical practitioner(s);</w:t>
      </w:r>
      <w:r w:rsidRPr="003E477F">
        <w:rPr>
          <w:rFonts w:ascii="Times New Roman" w:hAnsi="Times New Roman"/>
          <w:sz w:val="20"/>
          <w:szCs w:val="20"/>
        </w:rPr>
        <w:br/>
      </w:r>
      <w:r>
        <w:rPr>
          <w:rFonts w:ascii="Times New Roman" w:hAnsi="Times New Roman"/>
          <w:sz w:val="20"/>
          <w:szCs w:val="20"/>
        </w:rPr>
        <w:t xml:space="preserve">3. </w:t>
      </w:r>
      <w:r w:rsidRPr="003E477F">
        <w:rPr>
          <w:rFonts w:ascii="Times New Roman" w:hAnsi="Times New Roman"/>
          <w:sz w:val="20"/>
          <w:szCs w:val="20"/>
        </w:rPr>
        <w:t xml:space="preserve">for other non-medical reason: Documents verifying your reason of leave, such as Certificate of Military Service with calendar showing the discharge date for leave due to military service, </w:t>
      </w:r>
      <w:r w:rsidR="00B11886">
        <w:rPr>
          <w:rFonts w:ascii="Times New Roman" w:hAnsi="Times New Roman"/>
          <w:sz w:val="20"/>
          <w:szCs w:val="20"/>
        </w:rPr>
        <w:t>b</w:t>
      </w:r>
      <w:r w:rsidRPr="003E477F">
        <w:rPr>
          <w:rFonts w:ascii="Times New Roman" w:hAnsi="Times New Roman"/>
          <w:sz w:val="20"/>
          <w:szCs w:val="20"/>
        </w:rPr>
        <w:t xml:space="preserve">ank </w:t>
      </w:r>
      <w:r w:rsidR="00B11886">
        <w:rPr>
          <w:rFonts w:ascii="Times New Roman" w:hAnsi="Times New Roman"/>
          <w:sz w:val="20"/>
          <w:szCs w:val="20"/>
        </w:rPr>
        <w:t>s</w:t>
      </w:r>
      <w:r w:rsidRPr="003E477F">
        <w:rPr>
          <w:rFonts w:ascii="Times New Roman" w:hAnsi="Times New Roman"/>
          <w:sz w:val="20"/>
          <w:szCs w:val="20"/>
        </w:rPr>
        <w:t>tatement for financial difficulty, detailed study plan during your leave period for other personal reasons.</w:t>
      </w:r>
    </w:p>
    <w:p w14:paraId="608FB00B" w14:textId="77777777" w:rsidR="003E477F" w:rsidRPr="00832A99" w:rsidRDefault="003E477F" w:rsidP="003E477F">
      <w:pPr>
        <w:pBdr>
          <w:bottom w:val="single" w:sz="12" w:space="1" w:color="auto"/>
        </w:pBdr>
        <w:spacing w:after="0"/>
        <w:rPr>
          <w:rFonts w:ascii="Times New Roman" w:hAnsi="Times New Roman"/>
          <w:sz w:val="10"/>
          <w:szCs w:val="10"/>
        </w:rPr>
      </w:pPr>
    </w:p>
    <w:p w14:paraId="33AEDB5D" w14:textId="76352AE3" w:rsidR="000517B6" w:rsidRPr="003F75D0" w:rsidRDefault="00EF6ADE" w:rsidP="006930A7">
      <w:pPr>
        <w:pStyle w:val="ListParagraph"/>
        <w:numPr>
          <w:ilvl w:val="0"/>
          <w:numId w:val="1"/>
        </w:numPr>
        <w:spacing w:before="80" w:after="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PERSO</w:t>
      </w:r>
      <w:r w:rsidR="00E231A1">
        <w:rPr>
          <w:rFonts w:ascii="Times New Roman" w:hAnsi="Times New Roman"/>
          <w:b/>
          <w:sz w:val="20"/>
          <w:szCs w:val="20"/>
        </w:rPr>
        <w:t>N</w:t>
      </w:r>
      <w:r>
        <w:rPr>
          <w:rFonts w:ascii="Times New Roman" w:hAnsi="Times New Roman"/>
          <w:b/>
          <w:sz w:val="20"/>
          <w:szCs w:val="20"/>
        </w:rPr>
        <w:t xml:space="preserve">AL PARTICICULARS </w:t>
      </w:r>
    </w:p>
    <w:p w14:paraId="562253FA" w14:textId="77777777" w:rsidR="000517B6" w:rsidRPr="00587095" w:rsidRDefault="000517B6" w:rsidP="000517B6">
      <w:pPr>
        <w:spacing w:after="0"/>
        <w:rPr>
          <w:rFonts w:ascii="Times New Roman" w:hAnsi="Times New Roman"/>
          <w:sz w:val="10"/>
          <w:szCs w:val="10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3"/>
        <w:gridCol w:w="2551"/>
        <w:gridCol w:w="250"/>
        <w:gridCol w:w="1026"/>
        <w:gridCol w:w="251"/>
        <w:gridCol w:w="2160"/>
        <w:gridCol w:w="2548"/>
      </w:tblGrid>
      <w:tr w:rsidR="00993D15" w:rsidRPr="009B759C" w14:paraId="25F21C7E" w14:textId="091913B1" w:rsidTr="00B11886">
        <w:trPr>
          <w:trHeight w:hRule="exact" w:val="264"/>
        </w:trPr>
        <w:tc>
          <w:tcPr>
            <w:tcW w:w="8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7DFC8BD0" w14:textId="77777777" w:rsidR="00993D15" w:rsidRPr="009B759C" w:rsidRDefault="00993D15" w:rsidP="004207A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bookmarkStart w:id="2" w:name="_Hlk198736514"/>
            <w:r w:rsidRPr="009B759C">
              <w:rPr>
                <w:rFonts w:ascii="Times New Roman" w:hAnsi="Times New Roman"/>
                <w:sz w:val="18"/>
                <w:szCs w:val="18"/>
              </w:rPr>
              <w:t>Name:</w:t>
            </w:r>
          </w:p>
        </w:tc>
        <w:tc>
          <w:tcPr>
            <w:tcW w:w="255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5C8C9D47" w14:textId="77777777" w:rsidR="00993D15" w:rsidRPr="009B759C" w:rsidRDefault="00993D15" w:rsidP="004207A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5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197A8A3B" w14:textId="77777777" w:rsidR="00993D15" w:rsidRPr="009B759C" w:rsidRDefault="00993D15" w:rsidP="004207A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(</w:t>
            </w:r>
          </w:p>
        </w:tc>
        <w:tc>
          <w:tcPr>
            <w:tcW w:w="102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0D15C052" w14:textId="77777777" w:rsidR="00993D15" w:rsidRPr="009B759C" w:rsidRDefault="00993D15" w:rsidP="004207A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5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167FB6D3" w14:textId="77777777" w:rsidR="00993D15" w:rsidRPr="009B759C" w:rsidRDefault="00993D15" w:rsidP="004207A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</w:tcPr>
          <w:p w14:paraId="3C95767F" w14:textId="641A839D" w:rsidR="00993D15" w:rsidRPr="009B759C" w:rsidRDefault="00993D15" w:rsidP="00DD694A">
            <w:pPr>
              <w:spacing w:after="0" w:line="240" w:lineRule="auto"/>
              <w:ind w:right="29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/>
                <w:spacing w:val="-1"/>
                <w:sz w:val="18"/>
                <w:szCs w:val="18"/>
              </w:rPr>
              <w:t>University No</w:t>
            </w:r>
            <w:r w:rsidR="00BF0869">
              <w:rPr>
                <w:rFonts w:ascii="Times New Roman"/>
                <w:spacing w:val="-1"/>
                <w:sz w:val="18"/>
                <w:szCs w:val="18"/>
              </w:rPr>
              <w:t>.</w:t>
            </w:r>
            <w:r w:rsidRPr="009B759C">
              <w:rPr>
                <w:rFonts w:ascii="Times New Roman"/>
                <w:sz w:val="18"/>
                <w:szCs w:val="18"/>
              </w:rPr>
              <w:t>:</w:t>
            </w:r>
          </w:p>
        </w:tc>
        <w:tc>
          <w:tcPr>
            <w:tcW w:w="25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2EA463" w14:textId="2B3248AD" w:rsidR="00993D15" w:rsidRPr="009B759C" w:rsidRDefault="00993D15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bookmarkEnd w:id="2"/>
    <w:p w14:paraId="543BD57B" w14:textId="03E87DF0" w:rsidR="000517B6" w:rsidRDefault="00F441D6" w:rsidP="007F784E">
      <w:pPr>
        <w:tabs>
          <w:tab w:val="left" w:pos="1980"/>
          <w:tab w:val="left" w:pos="4410"/>
        </w:tabs>
        <w:spacing w:after="0"/>
        <w:rPr>
          <w:rFonts w:ascii="Times New Roman"/>
          <w:i/>
          <w:spacing w:val="-1"/>
          <w:sz w:val="16"/>
          <w:szCs w:val="16"/>
        </w:rPr>
      </w:pPr>
      <w:r w:rsidRPr="009B759C">
        <w:rPr>
          <w:rFonts w:ascii="Times New Roman" w:hAnsi="Times New Roman"/>
          <w:sz w:val="18"/>
          <w:szCs w:val="18"/>
        </w:rPr>
        <w:t xml:space="preserve">                     </w:t>
      </w:r>
      <w:r w:rsidR="004207AB" w:rsidRPr="009B759C">
        <w:rPr>
          <w:rFonts w:ascii="Times New Roman"/>
          <w:i/>
          <w:sz w:val="16"/>
          <w:szCs w:val="16"/>
        </w:rPr>
        <w:t>English</w:t>
      </w:r>
      <w:r w:rsidR="004207AB" w:rsidRPr="009B759C">
        <w:rPr>
          <w:rFonts w:ascii="Times New Roman"/>
          <w:i/>
          <w:spacing w:val="-4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z w:val="16"/>
          <w:szCs w:val="16"/>
        </w:rPr>
        <w:t>in</w:t>
      </w:r>
      <w:r w:rsidR="004207AB" w:rsidRPr="009B759C">
        <w:rPr>
          <w:rFonts w:ascii="Times New Roman"/>
          <w:i/>
          <w:spacing w:val="-7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pacing w:val="-1"/>
          <w:sz w:val="16"/>
          <w:szCs w:val="16"/>
        </w:rPr>
        <w:t>BLOCK</w:t>
      </w:r>
      <w:r w:rsidR="004207AB" w:rsidRPr="009B759C">
        <w:rPr>
          <w:rFonts w:ascii="Times New Roman"/>
          <w:i/>
          <w:spacing w:val="-7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z w:val="16"/>
          <w:szCs w:val="16"/>
        </w:rPr>
        <w:t>Letters                    Chinese,</w:t>
      </w:r>
      <w:r w:rsidR="004207AB" w:rsidRPr="009B759C">
        <w:rPr>
          <w:rFonts w:ascii="Times New Roman"/>
          <w:i/>
          <w:spacing w:val="-6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z w:val="16"/>
          <w:szCs w:val="16"/>
        </w:rPr>
        <w:t>if</w:t>
      </w:r>
      <w:r w:rsidR="004207AB" w:rsidRPr="009B759C">
        <w:rPr>
          <w:rFonts w:ascii="Times New Roman"/>
          <w:i/>
          <w:spacing w:val="-9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pacing w:val="-1"/>
          <w:sz w:val="16"/>
          <w:szCs w:val="16"/>
        </w:rPr>
        <w:t>appropriate</w:t>
      </w:r>
    </w:p>
    <w:p w14:paraId="09340548" w14:textId="77777777" w:rsidR="006646AF" w:rsidRPr="006646AF" w:rsidRDefault="006646AF" w:rsidP="007F784E">
      <w:pPr>
        <w:tabs>
          <w:tab w:val="left" w:pos="1980"/>
          <w:tab w:val="left" w:pos="4410"/>
        </w:tabs>
        <w:spacing w:after="0"/>
        <w:rPr>
          <w:rFonts w:ascii="Times New Roman" w:hAnsi="Times New Roman"/>
          <w:i/>
          <w:sz w:val="10"/>
          <w:szCs w:val="10"/>
        </w:rPr>
      </w:pPr>
    </w:p>
    <w:tbl>
      <w:tblPr>
        <w:tblStyle w:val="TableGridLight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19"/>
        <w:gridCol w:w="1440"/>
        <w:gridCol w:w="1311"/>
        <w:gridCol w:w="1260"/>
        <w:gridCol w:w="1575"/>
      </w:tblGrid>
      <w:tr w:rsidR="00E231A1" w:rsidRPr="009B759C" w14:paraId="28D27112" w14:textId="57BA6E3E" w:rsidTr="00B11886">
        <w:trPr>
          <w:trHeight w:hRule="exact" w:val="234"/>
        </w:trPr>
        <w:tc>
          <w:tcPr>
            <w:tcW w:w="1134" w:type="dxa"/>
          </w:tcPr>
          <w:p w14:paraId="536F369A" w14:textId="1B4A7D1F" w:rsidR="00E231A1" w:rsidRPr="00E231A1" w:rsidRDefault="00E231A1" w:rsidP="00E231A1">
            <w:pPr>
              <w:tabs>
                <w:tab w:val="left" w:pos="1260"/>
                <w:tab w:val="left" w:pos="4680"/>
              </w:tabs>
              <w:rPr>
                <w:rFonts w:ascii="Times New Roman" w:hAnsi="Times New Roman"/>
                <w:sz w:val="18"/>
                <w:szCs w:val="18"/>
              </w:rPr>
            </w:pPr>
            <w:r w:rsidRPr="00E231A1">
              <w:rPr>
                <w:rFonts w:ascii="Times New Roman" w:hAnsi="Times New Roman"/>
                <w:sz w:val="18"/>
                <w:szCs w:val="18"/>
              </w:rPr>
              <w:t>Curriculum:</w:t>
            </w:r>
          </w:p>
        </w:tc>
        <w:tc>
          <w:tcPr>
            <w:tcW w:w="2919" w:type="dxa"/>
            <w:tcBorders>
              <w:bottom w:val="single" w:sz="4" w:space="0" w:color="auto"/>
            </w:tcBorders>
          </w:tcPr>
          <w:p w14:paraId="6C8E9898" w14:textId="16A4CF17" w:rsidR="00E231A1" w:rsidRPr="009B759C" w:rsidRDefault="00E231A1" w:rsidP="00E231A1">
            <w:pPr>
              <w:tabs>
                <w:tab w:val="left" w:pos="1260"/>
                <w:tab w:val="left" w:pos="4680"/>
              </w:tabs>
              <w:ind w:right="-115"/>
              <w:rPr>
                <w:rFonts w:ascii="Times New Roman" w:hAnsi="Times New Roman"/>
                <w:sz w:val="18"/>
                <w:szCs w:val="18"/>
                <w:u w:val="single"/>
              </w:rPr>
            </w:pPr>
            <w:r w:rsidRPr="009B759C">
              <w:rPr>
                <w:rFonts w:ascii="Times New Roman" w:hAnsi="Times New Roman"/>
                <w:sz w:val="18"/>
                <w:szCs w:val="18"/>
                <w:u w:val="single"/>
              </w:rPr>
              <w:t xml:space="preserve">   </w:t>
            </w:r>
          </w:p>
        </w:tc>
        <w:tc>
          <w:tcPr>
            <w:tcW w:w="1440" w:type="dxa"/>
          </w:tcPr>
          <w:p w14:paraId="3580F994" w14:textId="75313466" w:rsidR="00E231A1" w:rsidRPr="009B759C" w:rsidRDefault="00993D15" w:rsidP="00DD694A">
            <w:pPr>
              <w:tabs>
                <w:tab w:val="left" w:pos="1082"/>
                <w:tab w:val="left" w:pos="4680"/>
              </w:tabs>
              <w:spacing w:after="0" w:line="240" w:lineRule="auto"/>
              <w:ind w:left="231" w:right="-115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E231A1" w:rsidRPr="009B759C">
              <w:rPr>
                <w:rFonts w:ascii="Times New Roman" w:hAnsi="Times New Roman"/>
                <w:sz w:val="18"/>
                <w:szCs w:val="18"/>
              </w:rPr>
              <w:t>Year</w:t>
            </w:r>
            <w:r w:rsidR="00E231A1">
              <w:rPr>
                <w:rFonts w:ascii="Times New Roman" w:hAnsi="Times New Roman"/>
                <w:sz w:val="18"/>
                <w:szCs w:val="18"/>
              </w:rPr>
              <w:t xml:space="preserve"> of study</w:t>
            </w:r>
            <w:r w:rsidR="00E231A1" w:rsidRPr="009B759C">
              <w:rPr>
                <w:rFonts w:ascii="Times New Roman" w:hAnsi="Times New Roman"/>
                <w:sz w:val="18"/>
                <w:szCs w:val="18"/>
              </w:rPr>
              <w:t xml:space="preserve">: </w:t>
            </w:r>
          </w:p>
        </w:tc>
        <w:tc>
          <w:tcPr>
            <w:tcW w:w="1311" w:type="dxa"/>
            <w:tcBorders>
              <w:bottom w:val="single" w:sz="4" w:space="0" w:color="auto"/>
            </w:tcBorders>
          </w:tcPr>
          <w:p w14:paraId="2FF36E12" w14:textId="0F02D474" w:rsidR="00E231A1" w:rsidRPr="009B759C" w:rsidRDefault="00E231A1" w:rsidP="00E231A1">
            <w:pPr>
              <w:tabs>
                <w:tab w:val="left" w:pos="1260"/>
                <w:tab w:val="left" w:pos="4680"/>
              </w:tabs>
              <w:ind w:right="-115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1260" w:type="dxa"/>
          </w:tcPr>
          <w:p w14:paraId="262422C2" w14:textId="74DB2706" w:rsidR="00E231A1" w:rsidRDefault="00E231A1" w:rsidP="00E231A1">
            <w:pPr>
              <w:tabs>
                <w:tab w:val="left" w:pos="1260"/>
                <w:tab w:val="left" w:pos="4680"/>
              </w:tabs>
              <w:ind w:right="-115"/>
              <w:rPr>
                <w:rFonts w:ascii="Times New Roman"/>
                <w:sz w:val="18"/>
                <w:szCs w:val="18"/>
              </w:rPr>
            </w:pPr>
            <w:r w:rsidRPr="00272401">
              <w:rPr>
                <w:rFonts w:ascii="Times New Roman"/>
                <w:sz w:val="18"/>
                <w:szCs w:val="18"/>
              </w:rPr>
              <w:t>Admitted</w:t>
            </w:r>
            <w:r w:rsidR="00B11886">
              <w:rPr>
                <w:rFonts w:ascii="Times New Roman"/>
                <w:sz w:val="18"/>
                <w:szCs w:val="18"/>
              </w:rPr>
              <w:t xml:space="preserve"> Year</w:t>
            </w:r>
            <w:r w:rsidRPr="00272401">
              <w:rPr>
                <w:rFonts w:ascii="Times New Roman"/>
                <w:sz w:val="18"/>
                <w:szCs w:val="18"/>
              </w:rPr>
              <w:t>: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535624F9" w14:textId="7A5F37E0" w:rsidR="00E231A1" w:rsidRDefault="00E231A1" w:rsidP="00E231A1">
            <w:pPr>
              <w:tabs>
                <w:tab w:val="left" w:pos="1260"/>
                <w:tab w:val="left" w:pos="4680"/>
              </w:tabs>
              <w:ind w:right="-115"/>
              <w:rPr>
                <w:rFonts w:ascii="Times New Roman"/>
                <w:sz w:val="18"/>
                <w:szCs w:val="18"/>
              </w:rPr>
            </w:pPr>
          </w:p>
        </w:tc>
      </w:tr>
    </w:tbl>
    <w:p w14:paraId="2C4892C9" w14:textId="1BCBB404" w:rsidR="000517B6" w:rsidRPr="00B11886" w:rsidRDefault="00B11886" w:rsidP="00B11886">
      <w:pPr>
        <w:tabs>
          <w:tab w:val="left" w:pos="1260"/>
          <w:tab w:val="left" w:pos="5812"/>
        </w:tabs>
        <w:spacing w:after="0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8"/>
          <w:szCs w:val="18"/>
        </w:rPr>
        <w:tab/>
      </w:r>
      <w:r w:rsidRPr="00B11886">
        <w:rPr>
          <w:rFonts w:ascii="Times New Roman" w:hAnsi="Times New Roman"/>
          <w:i/>
          <w:iCs/>
          <w:sz w:val="18"/>
          <w:szCs w:val="18"/>
        </w:rPr>
        <w:t>(i.e. BSc(ActuarSc) or BStat)</w:t>
      </w:r>
      <w:r>
        <w:rPr>
          <w:rFonts w:ascii="Times New Roman" w:hAnsi="Times New Roman"/>
          <w:i/>
          <w:iCs/>
          <w:sz w:val="18"/>
          <w:szCs w:val="18"/>
        </w:rPr>
        <w:tab/>
      </w:r>
      <w:r w:rsidRPr="00B11886">
        <w:rPr>
          <w:rFonts w:ascii="Times New Roman" w:hAnsi="Times New Roman"/>
          <w:i/>
          <w:iCs/>
          <w:sz w:val="18"/>
          <w:szCs w:val="18"/>
        </w:rPr>
        <w:t>(e.g. 1)</w:t>
      </w:r>
      <w:r>
        <w:rPr>
          <w:rFonts w:ascii="Times New Roman" w:hAnsi="Times New Roman"/>
          <w:i/>
          <w:iCs/>
          <w:sz w:val="18"/>
          <w:szCs w:val="18"/>
        </w:rPr>
        <w:tab/>
      </w:r>
      <w:r>
        <w:rPr>
          <w:rFonts w:ascii="Times New Roman" w:hAnsi="Times New Roman"/>
          <w:i/>
          <w:iCs/>
          <w:sz w:val="18"/>
          <w:szCs w:val="18"/>
        </w:rPr>
        <w:tab/>
      </w:r>
      <w:r>
        <w:rPr>
          <w:rFonts w:ascii="Times New Roman" w:hAnsi="Times New Roman"/>
          <w:i/>
          <w:iCs/>
          <w:sz w:val="18"/>
          <w:szCs w:val="18"/>
        </w:rPr>
        <w:tab/>
      </w:r>
      <w:r>
        <w:rPr>
          <w:rFonts w:ascii="Times New Roman" w:hAnsi="Times New Roman"/>
          <w:i/>
          <w:iCs/>
          <w:sz w:val="18"/>
          <w:szCs w:val="18"/>
        </w:rPr>
        <w:tab/>
      </w:r>
      <w:r w:rsidRPr="00B11886">
        <w:rPr>
          <w:rFonts w:ascii="Times New Roman" w:hAnsi="Times New Roman"/>
          <w:i/>
          <w:iCs/>
          <w:sz w:val="18"/>
          <w:szCs w:val="18"/>
        </w:rPr>
        <w:t>(e.g. 2025)</w:t>
      </w:r>
      <w:r>
        <w:rPr>
          <w:rFonts w:ascii="Times New Roman" w:hAnsi="Times New Roman"/>
          <w:i/>
          <w:iCs/>
          <w:sz w:val="18"/>
          <w:szCs w:val="18"/>
        </w:rPr>
        <w:br/>
      </w:r>
    </w:p>
    <w:tbl>
      <w:tblPr>
        <w:tblStyle w:val="TableGridLight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111"/>
        <w:gridCol w:w="936"/>
        <w:gridCol w:w="3883"/>
      </w:tblGrid>
      <w:tr w:rsidR="0013570B" w:rsidRPr="009B759C" w14:paraId="194299EF" w14:textId="77777777" w:rsidTr="00B11886">
        <w:trPr>
          <w:trHeight w:hRule="exact" w:val="207"/>
        </w:trPr>
        <w:tc>
          <w:tcPr>
            <w:tcW w:w="709" w:type="dxa"/>
          </w:tcPr>
          <w:p w14:paraId="7733FB4A" w14:textId="1933F79B" w:rsidR="0013570B" w:rsidRPr="009B759C" w:rsidRDefault="0013570B" w:rsidP="00965E45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Email: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03C30A8" w14:textId="110DB571" w:rsidR="0013570B" w:rsidRPr="009B759C" w:rsidRDefault="00A72715" w:rsidP="00DD0E12">
            <w:pPr>
              <w:tabs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 xml:space="preserve">                           </w:t>
            </w:r>
            <w:r w:rsidR="00DD694A">
              <w:rPr>
                <w:rFonts w:ascii="Times New Roman" w:hAnsi="Times New Roman"/>
                <w:sz w:val="18"/>
                <w:szCs w:val="18"/>
              </w:rPr>
              <w:t xml:space="preserve">             </w:t>
            </w:r>
            <w:r w:rsidR="00B11886">
              <w:rPr>
                <w:rFonts w:ascii="Times New Roman" w:hAnsi="Times New Roman"/>
                <w:sz w:val="18"/>
                <w:szCs w:val="18"/>
              </w:rPr>
              <w:t xml:space="preserve">            </w:t>
            </w:r>
            <w:r w:rsidRPr="009B759C">
              <w:rPr>
                <w:rFonts w:ascii="Times New Roman" w:hAnsi="Times New Roman"/>
                <w:sz w:val="18"/>
                <w:szCs w:val="18"/>
              </w:rPr>
              <w:t xml:space="preserve"> @connect.hku.hk</w:t>
            </w:r>
          </w:p>
        </w:tc>
        <w:tc>
          <w:tcPr>
            <w:tcW w:w="936" w:type="dxa"/>
          </w:tcPr>
          <w:p w14:paraId="402370BA" w14:textId="0B351C84" w:rsidR="00A72715" w:rsidRPr="009B759C" w:rsidRDefault="006646AF" w:rsidP="00BF0869">
            <w:pPr>
              <w:tabs>
                <w:tab w:val="left" w:pos="4680"/>
              </w:tabs>
              <w:spacing w:after="0"/>
              <w:ind w:right="-1048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 Tel No</w:t>
            </w:r>
            <w:r w:rsidR="0013570B" w:rsidRPr="009B759C">
              <w:rPr>
                <w:rFonts w:ascii="Times New Roman" w:hAnsi="Times New Roman"/>
                <w:sz w:val="18"/>
                <w:szCs w:val="18"/>
              </w:rPr>
              <w:t>.:</w:t>
            </w:r>
          </w:p>
        </w:tc>
        <w:tc>
          <w:tcPr>
            <w:tcW w:w="3883" w:type="dxa"/>
            <w:tcBorders>
              <w:bottom w:val="single" w:sz="4" w:space="0" w:color="auto"/>
            </w:tcBorders>
          </w:tcPr>
          <w:p w14:paraId="2AA8654A" w14:textId="38715531" w:rsidR="0013570B" w:rsidRPr="009B759C" w:rsidRDefault="00DD694A" w:rsidP="00DD694A">
            <w:pPr>
              <w:tabs>
                <w:tab w:val="left" w:pos="1260"/>
                <w:tab w:val="left" w:pos="4151"/>
              </w:tabs>
              <w:spacing w:after="0"/>
              <w:ind w:right="-915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                                                 </w:t>
            </w:r>
            <w:r w:rsidRPr="00BF0869">
              <w:rPr>
                <w:rFonts w:ascii="Times New Roman" w:hAnsi="Times New Roman"/>
                <w:sz w:val="14"/>
                <w:szCs w:val="14"/>
              </w:rPr>
              <w:t>(</w:t>
            </w:r>
            <w:r w:rsidRPr="00BF0869">
              <w:rPr>
                <w:rFonts w:ascii="Times New Roman" w:hAnsi="Times New Roman"/>
                <w:i/>
                <w:iCs/>
                <w:sz w:val="14"/>
                <w:szCs w:val="14"/>
              </w:rPr>
              <w:t>Hong Kong contact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 </w:t>
            </w:r>
          </w:p>
        </w:tc>
      </w:tr>
      <w:tr w:rsidR="007D2EAE" w:rsidRPr="009B759C" w14:paraId="761AB282" w14:textId="77777777" w:rsidTr="00B11886">
        <w:trPr>
          <w:trHeight w:hRule="exact" w:val="207"/>
        </w:trPr>
        <w:tc>
          <w:tcPr>
            <w:tcW w:w="709" w:type="dxa"/>
          </w:tcPr>
          <w:p w14:paraId="4A1967FF" w14:textId="77777777" w:rsidR="007D2EAE" w:rsidRPr="009B759C" w:rsidRDefault="007D2EAE" w:rsidP="00965E45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4BB76EBD" w14:textId="77777777" w:rsidR="007D2EAE" w:rsidRPr="009B759C" w:rsidRDefault="007D2EAE" w:rsidP="00D13E4A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36" w:type="dxa"/>
          </w:tcPr>
          <w:p w14:paraId="57201EFA" w14:textId="77777777" w:rsidR="007D2EAE" w:rsidRDefault="007D2EAE" w:rsidP="006646AF">
            <w:pPr>
              <w:tabs>
                <w:tab w:val="left" w:pos="1260"/>
                <w:tab w:val="left" w:pos="4680"/>
              </w:tabs>
              <w:spacing w:after="0"/>
              <w:ind w:right="88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883" w:type="dxa"/>
            <w:tcBorders>
              <w:top w:val="single" w:sz="4" w:space="0" w:color="auto"/>
            </w:tcBorders>
          </w:tcPr>
          <w:p w14:paraId="06514041" w14:textId="77777777" w:rsidR="007D2EAE" w:rsidRPr="009B759C" w:rsidRDefault="007D2EAE" w:rsidP="006646AF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i/>
                <w:iCs/>
                <w:sz w:val="14"/>
                <w:szCs w:val="14"/>
              </w:rPr>
            </w:pPr>
          </w:p>
        </w:tc>
      </w:tr>
    </w:tbl>
    <w:p w14:paraId="1833E2D6" w14:textId="77777777" w:rsidR="005712A3" w:rsidRPr="00983E38" w:rsidRDefault="005712A3" w:rsidP="00222F66">
      <w:pPr>
        <w:pBdr>
          <w:bottom w:val="single" w:sz="12" w:space="0" w:color="auto"/>
        </w:pBdr>
        <w:spacing w:after="120"/>
        <w:rPr>
          <w:rFonts w:ascii="Times New Roman" w:hAnsi="Times New Roman"/>
          <w:sz w:val="6"/>
          <w:szCs w:val="6"/>
        </w:rPr>
      </w:pPr>
    </w:p>
    <w:p w14:paraId="248918C3" w14:textId="7BDF4C97" w:rsidR="005712A3" w:rsidRPr="003F75D0" w:rsidRDefault="005712A3" w:rsidP="005712A3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  <w:szCs w:val="20"/>
        </w:rPr>
      </w:pPr>
      <w:r w:rsidRPr="005712A3">
        <w:rPr>
          <w:rFonts w:ascii="Times New Roman" w:eastAsiaTheme="minorEastAsia" w:hAnsi="Times New Roman"/>
          <w:b/>
          <w:sz w:val="20"/>
          <w:szCs w:val="20"/>
          <w:lang w:eastAsia="zh-TW"/>
        </w:rPr>
        <w:t>Leave of absence apply for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"/>
        <w:gridCol w:w="1530"/>
        <w:gridCol w:w="715"/>
        <w:gridCol w:w="1879"/>
        <w:gridCol w:w="638"/>
        <w:gridCol w:w="4817"/>
      </w:tblGrid>
      <w:tr w:rsidR="00222F66" w:rsidRPr="005A09CA" w14:paraId="6448B387" w14:textId="77777777" w:rsidTr="00D13E4A">
        <w:trPr>
          <w:trHeight w:val="216"/>
        </w:trPr>
        <w:tc>
          <w:tcPr>
            <w:tcW w:w="466" w:type="dxa"/>
          </w:tcPr>
          <w:p w14:paraId="2BC723CA" w14:textId="08805CAB" w:rsidR="005712A3" w:rsidRPr="005A09CA" w:rsidRDefault="005712A3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 w:rsidRPr="005A09CA">
              <w:rPr>
                <w:rFonts w:ascii="Times New Roman" w:hAnsi="Times New Roman"/>
                <w:sz w:val="18"/>
                <w:szCs w:val="18"/>
              </w:rPr>
              <w:t>(A)</w:t>
            </w:r>
          </w:p>
        </w:tc>
        <w:tc>
          <w:tcPr>
            <w:tcW w:w="1530" w:type="dxa"/>
          </w:tcPr>
          <w:p w14:paraId="11B4B3FC" w14:textId="29EDA3D1" w:rsidR="005712A3" w:rsidRPr="005A09CA" w:rsidRDefault="005712A3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 w:rsidRPr="005A09CA">
              <w:rPr>
                <w:rFonts w:ascii="Times New Roman" w:hAnsi="Times New Roman"/>
                <w:sz w:val="18"/>
                <w:szCs w:val="18"/>
              </w:rPr>
              <w:t>Period: From</w:t>
            </w:r>
          </w:p>
        </w:tc>
        <w:tc>
          <w:tcPr>
            <w:tcW w:w="2594" w:type="dxa"/>
            <w:gridSpan w:val="2"/>
            <w:tcBorders>
              <w:bottom w:val="single" w:sz="4" w:space="0" w:color="auto"/>
            </w:tcBorders>
          </w:tcPr>
          <w:p w14:paraId="5C69757B" w14:textId="77777777" w:rsidR="005712A3" w:rsidRPr="005A09CA" w:rsidRDefault="005712A3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38" w:type="dxa"/>
          </w:tcPr>
          <w:p w14:paraId="54CCCC98" w14:textId="600CEB6B" w:rsidR="005712A3" w:rsidRPr="005A09CA" w:rsidRDefault="005712A3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 w:rsidRPr="005A09CA">
              <w:rPr>
                <w:rFonts w:ascii="Times New Roman" w:hAnsi="Times New Roman"/>
                <w:sz w:val="18"/>
                <w:szCs w:val="18"/>
              </w:rPr>
              <w:t>to</w:t>
            </w:r>
          </w:p>
        </w:tc>
        <w:tc>
          <w:tcPr>
            <w:tcW w:w="4817" w:type="dxa"/>
            <w:tcBorders>
              <w:bottom w:val="single" w:sz="4" w:space="0" w:color="auto"/>
            </w:tcBorders>
          </w:tcPr>
          <w:p w14:paraId="4FD1C60C" w14:textId="77777777" w:rsidR="005712A3" w:rsidRPr="005A09CA" w:rsidRDefault="005712A3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22F66" w:rsidRPr="005A09CA" w14:paraId="0758C199" w14:textId="77777777" w:rsidTr="00EE18C3">
        <w:trPr>
          <w:trHeight w:val="134"/>
        </w:trPr>
        <w:tc>
          <w:tcPr>
            <w:tcW w:w="10045" w:type="dxa"/>
            <w:gridSpan w:val="6"/>
          </w:tcPr>
          <w:p w14:paraId="6F5768B4" w14:textId="77777777" w:rsidR="00222F66" w:rsidRPr="00A36555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b/>
                <w:bCs/>
                <w:sz w:val="4"/>
                <w:szCs w:val="4"/>
              </w:rPr>
            </w:pPr>
          </w:p>
        </w:tc>
      </w:tr>
      <w:tr w:rsidR="00222F66" w:rsidRPr="005A09CA" w14:paraId="7A205B7F" w14:textId="77777777" w:rsidTr="00993D15">
        <w:trPr>
          <w:trHeight w:val="216"/>
        </w:trPr>
        <w:tc>
          <w:tcPr>
            <w:tcW w:w="466" w:type="dxa"/>
          </w:tcPr>
          <w:p w14:paraId="160B2C04" w14:textId="76B691A6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 w:rsidRPr="005A09CA">
              <w:rPr>
                <w:rFonts w:ascii="Times New Roman" w:hAnsi="Times New Roman"/>
                <w:sz w:val="18"/>
                <w:szCs w:val="18"/>
              </w:rPr>
              <w:t>(B)</w:t>
            </w:r>
          </w:p>
        </w:tc>
        <w:tc>
          <w:tcPr>
            <w:tcW w:w="1530" w:type="dxa"/>
          </w:tcPr>
          <w:p w14:paraId="45A4646D" w14:textId="4E21FBBC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 w:rsidRPr="005A09CA">
              <w:rPr>
                <w:rFonts w:ascii="Times New Roman" w:hAnsi="Times New Roman"/>
                <w:sz w:val="18"/>
                <w:szCs w:val="18"/>
              </w:rPr>
              <w:t>Reason:</w:t>
            </w:r>
          </w:p>
        </w:tc>
        <w:tc>
          <w:tcPr>
            <w:tcW w:w="71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1"/>
            </w:tblGrid>
            <w:tr w:rsidR="00222F66" w:rsidRPr="005A09CA" w14:paraId="0580CFFE" w14:textId="77777777" w:rsidTr="00993D15">
              <w:trPr>
                <w:trHeight w:val="206"/>
              </w:trPr>
              <w:tc>
                <w:tcPr>
                  <w:tcW w:w="321" w:type="dxa"/>
                </w:tcPr>
                <w:p w14:paraId="03CA5DE5" w14:textId="77777777" w:rsidR="00222F66" w:rsidRPr="005A09CA" w:rsidRDefault="00222F66" w:rsidP="00993D15">
                  <w:pPr>
                    <w:spacing w:before="100" w:beforeAutospacing="1" w:after="100" w:afterAutospacing="1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4EAD94AB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334" w:type="dxa"/>
            <w:gridSpan w:val="3"/>
          </w:tcPr>
          <w:p w14:paraId="09ED92AB" w14:textId="2E1DDFDD" w:rsidR="00222F66" w:rsidRPr="005A09CA" w:rsidRDefault="00D13E4A" w:rsidP="00993D15">
            <w:pPr>
              <w:spacing w:before="100" w:beforeAutospacing="1" w:after="100" w:afterAutospacing="1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edical</w:t>
            </w:r>
            <w:r w:rsidR="00222F66" w:rsidRPr="005A09CA">
              <w:rPr>
                <w:rFonts w:ascii="Times New Roman" w:hAnsi="Times New Roman"/>
                <w:sz w:val="18"/>
                <w:szCs w:val="18"/>
              </w:rPr>
              <w:t xml:space="preserve"> leave</w:t>
            </w:r>
          </w:p>
        </w:tc>
      </w:tr>
      <w:tr w:rsidR="00222F66" w:rsidRPr="005A09CA" w14:paraId="3612D110" w14:textId="77777777" w:rsidTr="00EE18C3">
        <w:tc>
          <w:tcPr>
            <w:tcW w:w="466" w:type="dxa"/>
          </w:tcPr>
          <w:p w14:paraId="250AFCA5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18B173D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1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1"/>
            </w:tblGrid>
            <w:tr w:rsidR="00222F66" w:rsidRPr="005A09CA" w14:paraId="030B7F73" w14:textId="77777777" w:rsidTr="00993D15">
              <w:tc>
                <w:tcPr>
                  <w:tcW w:w="321" w:type="dxa"/>
                </w:tcPr>
                <w:p w14:paraId="488A7731" w14:textId="77777777" w:rsidR="00222F66" w:rsidRPr="005A09CA" w:rsidRDefault="00222F66" w:rsidP="00993D15">
                  <w:pPr>
                    <w:spacing w:before="100" w:beforeAutospacing="1" w:after="100" w:afterAutospacing="1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40075C12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334" w:type="dxa"/>
            <w:gridSpan w:val="3"/>
          </w:tcPr>
          <w:p w14:paraId="18956365" w14:textId="7C93A9AA" w:rsidR="00222F66" w:rsidRPr="005A09CA" w:rsidRDefault="00D13E4A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Internship</w:t>
            </w:r>
          </w:p>
        </w:tc>
      </w:tr>
      <w:tr w:rsidR="00D13E4A" w:rsidRPr="005A09CA" w14:paraId="783CADBC" w14:textId="77777777" w:rsidTr="00EE18C3">
        <w:tc>
          <w:tcPr>
            <w:tcW w:w="466" w:type="dxa"/>
          </w:tcPr>
          <w:p w14:paraId="0D1BD622" w14:textId="77777777" w:rsidR="00D13E4A" w:rsidRPr="005A09CA" w:rsidRDefault="00D13E4A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30" w:type="dxa"/>
          </w:tcPr>
          <w:p w14:paraId="7FF2961D" w14:textId="77777777" w:rsidR="00D13E4A" w:rsidRPr="005A09CA" w:rsidRDefault="00D13E4A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1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1"/>
            </w:tblGrid>
            <w:tr w:rsidR="00D13E4A" w:rsidRPr="005A09CA" w14:paraId="12C306B1" w14:textId="77777777" w:rsidTr="00993D15">
              <w:tc>
                <w:tcPr>
                  <w:tcW w:w="321" w:type="dxa"/>
                </w:tcPr>
                <w:p w14:paraId="61EE6C71" w14:textId="77777777" w:rsidR="00D13E4A" w:rsidRPr="005A09CA" w:rsidRDefault="00D13E4A" w:rsidP="00993D15">
                  <w:pPr>
                    <w:spacing w:before="100" w:beforeAutospacing="1" w:after="100" w:afterAutospacing="1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1875C67B" w14:textId="77777777" w:rsidR="00D13E4A" w:rsidRPr="005A09CA" w:rsidRDefault="00D13E4A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334" w:type="dxa"/>
            <w:gridSpan w:val="3"/>
          </w:tcPr>
          <w:p w14:paraId="794C1E8B" w14:textId="030674D7" w:rsidR="00D13E4A" w:rsidRPr="005A09CA" w:rsidRDefault="00D13E4A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 w:rsidRPr="005A09CA">
              <w:rPr>
                <w:rFonts w:ascii="Times New Roman" w:hAnsi="Times New Roman"/>
                <w:sz w:val="18"/>
                <w:szCs w:val="18"/>
              </w:rPr>
              <w:t xml:space="preserve">Compulsory military service </w:t>
            </w:r>
          </w:p>
        </w:tc>
      </w:tr>
      <w:tr w:rsidR="00222F66" w:rsidRPr="005A09CA" w14:paraId="404E05E0" w14:textId="77777777" w:rsidTr="00EE18C3">
        <w:tc>
          <w:tcPr>
            <w:tcW w:w="466" w:type="dxa"/>
          </w:tcPr>
          <w:p w14:paraId="15EA09A1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E8026AD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1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1"/>
            </w:tblGrid>
            <w:tr w:rsidR="00222F66" w:rsidRPr="005A09CA" w14:paraId="7AA20850" w14:textId="77777777" w:rsidTr="00993D15">
              <w:tc>
                <w:tcPr>
                  <w:tcW w:w="321" w:type="dxa"/>
                </w:tcPr>
                <w:p w14:paraId="777FBDD2" w14:textId="77777777" w:rsidR="00222F66" w:rsidRPr="005A09CA" w:rsidRDefault="00222F66" w:rsidP="00993D15">
                  <w:pPr>
                    <w:spacing w:before="100" w:beforeAutospacing="1" w:after="100" w:afterAutospacing="1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255895BD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334" w:type="dxa"/>
            <w:gridSpan w:val="3"/>
          </w:tcPr>
          <w:p w14:paraId="75510587" w14:textId="29BD1AF9" w:rsidR="00222F66" w:rsidRPr="005A09CA" w:rsidRDefault="00D13E4A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 w:rsidRPr="005A09CA">
              <w:rPr>
                <w:rFonts w:ascii="Times New Roman" w:hAnsi="Times New Roman"/>
                <w:sz w:val="18"/>
                <w:szCs w:val="18"/>
              </w:rPr>
              <w:t>HKU commitment (e.g. represent HKU to participate in competition)</w:t>
            </w:r>
          </w:p>
        </w:tc>
      </w:tr>
      <w:tr w:rsidR="00222F66" w:rsidRPr="005A09CA" w14:paraId="5753BE5B" w14:textId="77777777" w:rsidTr="00EE18C3">
        <w:trPr>
          <w:trHeight w:val="306"/>
        </w:trPr>
        <w:tc>
          <w:tcPr>
            <w:tcW w:w="466" w:type="dxa"/>
          </w:tcPr>
          <w:p w14:paraId="70EE3A52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30" w:type="dxa"/>
          </w:tcPr>
          <w:p w14:paraId="7E40534C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1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1"/>
            </w:tblGrid>
            <w:tr w:rsidR="00222F66" w:rsidRPr="005A09CA" w14:paraId="1D3C9987" w14:textId="77777777" w:rsidTr="00993D15">
              <w:tc>
                <w:tcPr>
                  <w:tcW w:w="321" w:type="dxa"/>
                </w:tcPr>
                <w:p w14:paraId="5E7A8491" w14:textId="77777777" w:rsidR="00222F66" w:rsidRPr="005A09CA" w:rsidRDefault="00222F66" w:rsidP="00993D15">
                  <w:pPr>
                    <w:spacing w:before="100" w:beforeAutospacing="1" w:after="100" w:afterAutospacing="1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04C88007" w14:textId="77777777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79" w:type="dxa"/>
          </w:tcPr>
          <w:p w14:paraId="1AE431EF" w14:textId="56414AE2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  <w:r w:rsidRPr="005A09CA">
              <w:rPr>
                <w:rFonts w:ascii="Times New Roman" w:hAnsi="Times New Roman"/>
                <w:sz w:val="18"/>
                <w:szCs w:val="18"/>
              </w:rPr>
              <w:t>Others: Please specify</w:t>
            </w:r>
          </w:p>
        </w:tc>
        <w:tc>
          <w:tcPr>
            <w:tcW w:w="5455" w:type="dxa"/>
            <w:gridSpan w:val="2"/>
            <w:tcBorders>
              <w:bottom w:val="single" w:sz="4" w:space="0" w:color="auto"/>
            </w:tcBorders>
          </w:tcPr>
          <w:p w14:paraId="3F5C69CD" w14:textId="2F950C96" w:rsidR="00222F66" w:rsidRPr="005A09CA" w:rsidRDefault="00222F66" w:rsidP="00993D15">
            <w:pPr>
              <w:spacing w:before="100" w:beforeAutospacing="1" w:after="100" w:afterAutospacing="1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39DCA263" w14:textId="77777777" w:rsidR="00222F66" w:rsidRPr="00222F66" w:rsidRDefault="00222F66" w:rsidP="006930A7">
      <w:pPr>
        <w:pBdr>
          <w:bottom w:val="single" w:sz="12" w:space="1" w:color="auto"/>
        </w:pBdr>
        <w:spacing w:after="120"/>
        <w:rPr>
          <w:rFonts w:ascii="Times New Roman" w:hAnsi="Times New Roman"/>
          <w:sz w:val="6"/>
          <w:szCs w:val="6"/>
        </w:rPr>
      </w:pPr>
    </w:p>
    <w:p w14:paraId="2FBE0325" w14:textId="116069DF" w:rsidR="005A09CA" w:rsidRDefault="00222F66" w:rsidP="005A09CA">
      <w:pPr>
        <w:pBdr>
          <w:bottom w:val="single" w:sz="12" w:space="1" w:color="auto"/>
        </w:pBdr>
        <w:spacing w:after="120"/>
        <w:rPr>
          <w:rFonts w:ascii="Times New Roman" w:hAnsi="Times New Roman"/>
          <w:sz w:val="16"/>
          <w:szCs w:val="16"/>
        </w:rPr>
      </w:pPr>
      <w:r w:rsidRPr="00222F66">
        <w:rPr>
          <w:rFonts w:ascii="Times New Roman" w:hAnsi="Times New Roman"/>
          <w:sz w:val="16"/>
          <w:szCs w:val="16"/>
        </w:rPr>
        <w:t xml:space="preserve">Note: Supporting documentation (e.g., employment contract, medical certificate, etc.) </w:t>
      </w:r>
      <w:r w:rsidR="005A09CA">
        <w:rPr>
          <w:rFonts w:ascii="Times New Roman" w:hAnsi="Times New Roman"/>
          <w:sz w:val="16"/>
          <w:szCs w:val="16"/>
        </w:rPr>
        <w:t>MUST</w:t>
      </w:r>
      <w:r w:rsidRPr="00222F66">
        <w:rPr>
          <w:rFonts w:ascii="Times New Roman" w:hAnsi="Times New Roman"/>
          <w:sz w:val="16"/>
          <w:szCs w:val="16"/>
        </w:rPr>
        <w:t xml:space="preserve"> be provided and attached to this application form.  For application for leave of absence on medical grounds, provision of original copy of the medical certificate</w:t>
      </w:r>
      <w:r w:rsidR="005A09CA">
        <w:rPr>
          <w:rFonts w:ascii="Times New Roman" w:hAnsi="Times New Roman"/>
          <w:sz w:val="16"/>
          <w:szCs w:val="16"/>
        </w:rPr>
        <w:t xml:space="preserve"> (</w:t>
      </w:r>
      <w:r w:rsidR="005A09CA" w:rsidRPr="005A09CA">
        <w:rPr>
          <w:rFonts w:ascii="Times New Roman" w:hAnsi="Times New Roman"/>
          <w:i/>
          <w:iCs/>
          <w:sz w:val="16"/>
          <w:szCs w:val="16"/>
        </w:rPr>
        <w:t>signed by a registered medical practitioner</w:t>
      </w:r>
      <w:r w:rsidR="005A09CA">
        <w:rPr>
          <w:rFonts w:ascii="Times New Roman" w:hAnsi="Times New Roman"/>
          <w:sz w:val="16"/>
          <w:szCs w:val="16"/>
        </w:rPr>
        <w:t>)</w:t>
      </w:r>
      <w:r w:rsidRPr="00222F66">
        <w:rPr>
          <w:rFonts w:ascii="Times New Roman" w:hAnsi="Times New Roman"/>
          <w:sz w:val="16"/>
          <w:szCs w:val="16"/>
        </w:rPr>
        <w:t xml:space="preserve"> is required.   If the supporting documents are not in English, please provide a certified/endorsed copy in English version.</w:t>
      </w:r>
    </w:p>
    <w:p w14:paraId="6A523EA0" w14:textId="77777777" w:rsidR="00EE18C3" w:rsidRPr="00983E38" w:rsidRDefault="00EE18C3" w:rsidP="005A09CA">
      <w:pPr>
        <w:pBdr>
          <w:bottom w:val="single" w:sz="12" w:space="1" w:color="auto"/>
        </w:pBdr>
        <w:spacing w:after="120"/>
        <w:rPr>
          <w:rFonts w:ascii="Times New Roman" w:hAnsi="Times New Roman"/>
          <w:b/>
          <w:sz w:val="4"/>
          <w:szCs w:val="4"/>
        </w:rPr>
      </w:pPr>
    </w:p>
    <w:p w14:paraId="3A03F041" w14:textId="36BF5D95" w:rsidR="005A09CA" w:rsidRDefault="005A09CA" w:rsidP="005A09CA">
      <w:pPr>
        <w:pBdr>
          <w:bottom w:val="single" w:sz="12" w:space="1" w:color="auto"/>
        </w:pBd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Student’s signature: </w:t>
      </w:r>
      <w:r>
        <w:rPr>
          <w:rFonts w:ascii="Times New Roman" w:hAnsi="Times New Roman"/>
          <w:sz w:val="20"/>
          <w:szCs w:val="20"/>
        </w:rPr>
        <w:t>____________________________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 of submission:</w:t>
      </w:r>
      <w:r>
        <w:rPr>
          <w:rFonts w:ascii="Times New Roman" w:hAnsi="Times New Roman"/>
          <w:sz w:val="20"/>
          <w:szCs w:val="20"/>
        </w:rPr>
        <w:t xml:space="preserve"> ______________________</w:t>
      </w:r>
    </w:p>
    <w:p w14:paraId="40088AD6" w14:textId="77777777" w:rsidR="005A09CA" w:rsidRPr="00A36555" w:rsidRDefault="005A09CA" w:rsidP="005A09CA">
      <w:pPr>
        <w:pBdr>
          <w:bottom w:val="single" w:sz="12" w:space="1" w:color="auto"/>
        </w:pBdr>
        <w:spacing w:after="120"/>
        <w:rPr>
          <w:rFonts w:ascii="Times New Roman" w:hAnsi="Times New Roman"/>
          <w:sz w:val="2"/>
          <w:szCs w:val="2"/>
        </w:rPr>
      </w:pPr>
    </w:p>
    <w:tbl>
      <w:tblPr>
        <w:tblW w:w="0" w:type="auto"/>
        <w:tblInd w:w="-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60"/>
      </w:tblGrid>
      <w:tr w:rsidR="005A09CA" w:rsidRPr="003963F0" w14:paraId="299990F5" w14:textId="77777777" w:rsidTr="005A09CA">
        <w:trPr>
          <w:trHeight w:val="327"/>
        </w:trPr>
        <w:tc>
          <w:tcPr>
            <w:tcW w:w="10260" w:type="dxa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78B6474" w14:textId="318DF9CD" w:rsidR="005A09CA" w:rsidRPr="003963F0" w:rsidRDefault="005A09CA" w:rsidP="00923A3B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963F0">
              <w:rPr>
                <w:rFonts w:ascii="Times New Roman" w:hAnsi="Times New Roman"/>
                <w:b/>
                <w:sz w:val="20"/>
                <w:szCs w:val="20"/>
              </w:rPr>
              <w:t xml:space="preserve">FOR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OFFICE</w:t>
            </w:r>
            <w:r w:rsidRPr="003963F0">
              <w:rPr>
                <w:rFonts w:ascii="Times New Roman" w:hAnsi="Times New Roman"/>
                <w:b/>
                <w:sz w:val="20"/>
                <w:szCs w:val="20"/>
              </w:rPr>
              <w:t xml:space="preserve"> USE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ONLY</w:t>
            </w:r>
          </w:p>
        </w:tc>
      </w:tr>
    </w:tbl>
    <w:p w14:paraId="4914475B" w14:textId="310CDF82" w:rsidR="0013570B" w:rsidRPr="001731CD" w:rsidRDefault="00EE18C3" w:rsidP="005A09CA">
      <w:pPr>
        <w:rPr>
          <w:rFonts w:ascii="Times New Roman" w:hAnsi="Times New Roman"/>
          <w:b/>
          <w:sz w:val="20"/>
          <w:szCs w:val="20"/>
        </w:rPr>
      </w:pPr>
      <w:r w:rsidRPr="001731CD">
        <w:rPr>
          <w:rFonts w:ascii="Times New Roman" w:hAnsi="Times New Roman"/>
          <w:b/>
          <w:sz w:val="20"/>
          <w:szCs w:val="20"/>
        </w:rPr>
        <w:br/>
      </w:r>
      <w:r w:rsidR="00A72715" w:rsidRPr="001731CD">
        <w:rPr>
          <w:rFonts w:ascii="Times New Roman" w:hAnsi="Times New Roman"/>
          <w:b/>
          <w:sz w:val="20"/>
          <w:szCs w:val="20"/>
        </w:rPr>
        <w:t>APPROVAL</w:t>
      </w:r>
      <w:r w:rsidR="00046E60" w:rsidRPr="001731CD">
        <w:rPr>
          <w:rFonts w:ascii="Times New Roman" w:hAnsi="Times New Roman"/>
          <w:b/>
          <w:sz w:val="20"/>
          <w:szCs w:val="20"/>
        </w:rPr>
        <w:t xml:space="preserve"> </w:t>
      </w:r>
      <w:r w:rsidR="00046E60" w:rsidRPr="001731CD">
        <w:rPr>
          <w:rFonts w:ascii="Times New Roman" w:eastAsiaTheme="minorEastAsia" w:hAnsi="Times New Roman" w:hint="eastAsia"/>
          <w:b/>
          <w:sz w:val="20"/>
          <w:szCs w:val="20"/>
          <w:lang w:eastAsia="zh-TW"/>
        </w:rPr>
        <w:t>b</w:t>
      </w:r>
      <w:r w:rsidR="00046E60" w:rsidRPr="001731CD">
        <w:rPr>
          <w:rFonts w:ascii="Times New Roman" w:eastAsiaTheme="minorEastAsia" w:hAnsi="Times New Roman"/>
          <w:b/>
          <w:sz w:val="20"/>
          <w:szCs w:val="20"/>
          <w:lang w:eastAsia="zh-TW"/>
        </w:rPr>
        <w:t xml:space="preserve">y </w:t>
      </w:r>
      <w:r w:rsidR="001731CD" w:rsidRPr="001731CD">
        <w:rPr>
          <w:rFonts w:ascii="Times New Roman" w:eastAsiaTheme="minorEastAsia" w:hAnsi="Times New Roman"/>
          <w:b/>
          <w:sz w:val="20"/>
          <w:szCs w:val="20"/>
          <w:lang w:eastAsia="zh-TW"/>
        </w:rPr>
        <w:t>Internship Coordinator (for internship application only) and/or</w:t>
      </w:r>
      <w:r w:rsidR="001731CD" w:rsidRPr="001731CD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5A09CA" w:rsidRPr="001731CD">
        <w:rPr>
          <w:rFonts w:ascii="Times New Roman" w:eastAsiaTheme="minorEastAsia" w:hAnsi="Times New Roman"/>
          <w:b/>
          <w:sz w:val="20"/>
          <w:szCs w:val="20"/>
          <w:lang w:eastAsia="zh-TW"/>
        </w:rPr>
        <w:t>Programme Dire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"/>
        <w:gridCol w:w="4138"/>
        <w:gridCol w:w="1029"/>
        <w:gridCol w:w="4046"/>
      </w:tblGrid>
      <w:tr w:rsidR="001731CD" w:rsidRPr="0078685E" w14:paraId="0F98B48E" w14:textId="1222EF4F" w:rsidTr="00993D15">
        <w:trPr>
          <w:trHeight w:val="566"/>
        </w:trPr>
        <w:tc>
          <w:tcPr>
            <w:tcW w:w="5094" w:type="dxa"/>
            <w:gridSpan w:val="2"/>
          </w:tcPr>
          <w:p w14:paraId="2CA4B0DC" w14:textId="72676200" w:rsidR="001731CD" w:rsidRDefault="00993D15" w:rsidP="00993D15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I </w:t>
            </w:r>
            <w:r w:rsidR="00C10590">
              <w:rPr>
                <w:rFonts w:ascii="Times New Roman" w:hAnsi="Times New Roman"/>
                <w:sz w:val="18"/>
                <w:szCs w:val="18"/>
              </w:rPr>
              <w:t>a</w:t>
            </w:r>
            <w:r w:rsidR="001731CD" w:rsidRPr="001731CD">
              <w:rPr>
                <w:rFonts w:ascii="Times New Roman" w:hAnsi="Times New Roman"/>
                <w:sz w:val="18"/>
                <w:szCs w:val="18"/>
              </w:rPr>
              <w:t xml:space="preserve">pprove </w:t>
            </w:r>
            <w:r w:rsidR="001731CD" w:rsidRPr="001731CD">
              <w:rPr>
                <w:rFonts w:ascii="Times New Roman" w:hAnsi="Times New Roman"/>
                <w:iCs/>
                <w:sz w:val="18"/>
                <w:szCs w:val="18"/>
              </w:rPr>
              <w:t xml:space="preserve">/ </w:t>
            </w:r>
            <w:r w:rsidR="00C10590">
              <w:rPr>
                <w:rFonts w:ascii="Times New Roman" w:hAnsi="Times New Roman"/>
                <w:iCs/>
                <w:sz w:val="18"/>
                <w:szCs w:val="18"/>
              </w:rPr>
              <w:t>d</w:t>
            </w:r>
            <w:r w:rsidR="001731CD" w:rsidRPr="001731CD">
              <w:rPr>
                <w:rFonts w:ascii="Times New Roman" w:hAnsi="Times New Roman"/>
                <w:iCs/>
                <w:sz w:val="18"/>
                <w:szCs w:val="18"/>
              </w:rPr>
              <w:t>isapprove</w:t>
            </w:r>
            <w:r>
              <w:rPr>
                <w:rFonts w:ascii="Times New Roman" w:hAnsi="Times New Roman"/>
                <w:iCs/>
                <w:sz w:val="18"/>
                <w:szCs w:val="18"/>
              </w:rPr>
              <w:t xml:space="preserve"> the leave application</w:t>
            </w:r>
            <w:r w:rsidR="001731CD" w:rsidRPr="001731CD">
              <w:rPr>
                <w:rFonts w:ascii="Times New Roman" w:hAnsi="Times New Roman"/>
                <w:sz w:val="18"/>
                <w:szCs w:val="18"/>
              </w:rPr>
              <w:br/>
              <w:t>Internship Coordinator</w:t>
            </w:r>
            <w:r w:rsidR="001731CD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1731CD" w:rsidRPr="001731CD">
              <w:rPr>
                <w:rFonts w:ascii="Times New Roman" w:hAnsi="Times New Roman"/>
                <w:sz w:val="18"/>
                <w:szCs w:val="18"/>
              </w:rPr>
              <w:t>(for internship application only)</w:t>
            </w:r>
            <w:r w:rsidR="001731CD">
              <w:rPr>
                <w:rFonts w:ascii="Times New Roman" w:hAnsi="Times New Roman"/>
                <w:sz w:val="18"/>
                <w:szCs w:val="18"/>
              </w:rPr>
              <w:t xml:space="preserve">:  </w:t>
            </w:r>
          </w:p>
          <w:p w14:paraId="4ABEAA51" w14:textId="329F8456" w:rsidR="00993D15" w:rsidRPr="001731CD" w:rsidRDefault="00993D15" w:rsidP="00993D15">
            <w:pPr>
              <w:spacing w:after="80" w:line="36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075" w:type="dxa"/>
            <w:gridSpan w:val="2"/>
          </w:tcPr>
          <w:p w14:paraId="61436B1C" w14:textId="79233DA0" w:rsidR="001731CD" w:rsidRPr="0078685E" w:rsidRDefault="00993D15" w:rsidP="00993D15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I </w:t>
            </w:r>
            <w:r w:rsidR="00C10590">
              <w:rPr>
                <w:rFonts w:ascii="Times New Roman" w:hAnsi="Times New Roman"/>
                <w:sz w:val="18"/>
                <w:szCs w:val="18"/>
              </w:rPr>
              <w:t>a</w:t>
            </w:r>
            <w:r w:rsidR="001731CD" w:rsidRPr="001731CD">
              <w:rPr>
                <w:rFonts w:ascii="Times New Roman" w:hAnsi="Times New Roman"/>
                <w:sz w:val="18"/>
                <w:szCs w:val="18"/>
              </w:rPr>
              <w:t xml:space="preserve">pprove </w:t>
            </w:r>
            <w:r w:rsidR="001731CD" w:rsidRPr="001731CD">
              <w:rPr>
                <w:rFonts w:ascii="Times New Roman" w:hAnsi="Times New Roman"/>
                <w:iCs/>
                <w:sz w:val="18"/>
                <w:szCs w:val="18"/>
              </w:rPr>
              <w:t xml:space="preserve">/ </w:t>
            </w:r>
            <w:r w:rsidR="00C10590">
              <w:rPr>
                <w:rFonts w:ascii="Times New Roman" w:hAnsi="Times New Roman"/>
                <w:iCs/>
                <w:sz w:val="18"/>
                <w:szCs w:val="18"/>
              </w:rPr>
              <w:t>d</w:t>
            </w:r>
            <w:r w:rsidR="001731CD" w:rsidRPr="001731CD">
              <w:rPr>
                <w:rFonts w:ascii="Times New Roman" w:hAnsi="Times New Roman"/>
                <w:iCs/>
                <w:sz w:val="18"/>
                <w:szCs w:val="18"/>
              </w:rPr>
              <w:t xml:space="preserve">isapprove </w:t>
            </w:r>
            <w:r>
              <w:rPr>
                <w:rFonts w:ascii="Times New Roman" w:hAnsi="Times New Roman"/>
                <w:iCs/>
                <w:sz w:val="18"/>
                <w:szCs w:val="18"/>
              </w:rPr>
              <w:t>the leave application</w:t>
            </w:r>
            <w:r w:rsidR="001731CD" w:rsidRPr="001731CD">
              <w:rPr>
                <w:rFonts w:ascii="Times New Roman" w:hAnsi="Times New Roman"/>
                <w:sz w:val="18"/>
                <w:szCs w:val="18"/>
              </w:rPr>
              <w:br/>
            </w:r>
            <w:r w:rsidR="001731CD" w:rsidRPr="001731CD">
              <w:rPr>
                <w:rFonts w:ascii="Times New Roman" w:hAnsi="Times New Roman"/>
                <w:iCs/>
                <w:sz w:val="18"/>
                <w:szCs w:val="18"/>
              </w:rPr>
              <w:t>Programme Director</w:t>
            </w:r>
            <w:r w:rsidR="00C10590">
              <w:rPr>
                <w:rFonts w:ascii="Times New Roman" w:hAnsi="Times New Roman"/>
                <w:iCs/>
                <w:sz w:val="18"/>
                <w:szCs w:val="18"/>
              </w:rPr>
              <w:t>/</w:t>
            </w:r>
            <w:r w:rsidR="001731CD" w:rsidRPr="001731CD">
              <w:rPr>
                <w:rFonts w:ascii="Times New Roman" w:hAnsi="Times New Roman"/>
                <w:sz w:val="18"/>
                <w:szCs w:val="18"/>
              </w:rPr>
              <w:t>Course</w:t>
            </w:r>
            <w:r w:rsidR="001731CD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C10590">
              <w:rPr>
                <w:rFonts w:ascii="Times New Roman" w:hAnsi="Times New Roman"/>
                <w:sz w:val="18"/>
                <w:szCs w:val="18"/>
              </w:rPr>
              <w:t>A</w:t>
            </w:r>
            <w:r w:rsidR="001731CD">
              <w:rPr>
                <w:rFonts w:ascii="Times New Roman" w:hAnsi="Times New Roman"/>
                <w:sz w:val="18"/>
                <w:szCs w:val="18"/>
              </w:rPr>
              <w:t xml:space="preserve">pprover:  </w:t>
            </w:r>
          </w:p>
        </w:tc>
      </w:tr>
      <w:tr w:rsidR="001731CD" w:rsidRPr="0078685E" w14:paraId="77014B14" w14:textId="10DE569A" w:rsidTr="00993D15">
        <w:trPr>
          <w:trHeight w:val="269"/>
        </w:trPr>
        <w:tc>
          <w:tcPr>
            <w:tcW w:w="956" w:type="dxa"/>
          </w:tcPr>
          <w:p w14:paraId="705357DE" w14:textId="77777777" w:rsidR="001731CD" w:rsidRPr="0078685E" w:rsidRDefault="001731CD" w:rsidP="00993D15">
            <w:pPr>
              <w:spacing w:after="140"/>
              <w:rPr>
                <w:rFonts w:ascii="Times New Roman" w:hAnsi="Times New Roman"/>
                <w:sz w:val="18"/>
                <w:szCs w:val="18"/>
              </w:rPr>
            </w:pPr>
            <w:r w:rsidRPr="0078685E">
              <w:rPr>
                <w:rFonts w:ascii="Times New Roman" w:hAnsi="Times New Roman"/>
                <w:sz w:val="18"/>
                <w:szCs w:val="18"/>
              </w:rPr>
              <w:t>Signature:</w:t>
            </w:r>
          </w:p>
        </w:tc>
        <w:tc>
          <w:tcPr>
            <w:tcW w:w="4138" w:type="dxa"/>
          </w:tcPr>
          <w:p w14:paraId="485EC6E6" w14:textId="77777777" w:rsidR="001731CD" w:rsidRPr="0078685E" w:rsidRDefault="001731CD" w:rsidP="00993D15">
            <w:pPr>
              <w:spacing w:after="14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29" w:type="dxa"/>
          </w:tcPr>
          <w:p w14:paraId="743EDDDE" w14:textId="06B585B3" w:rsidR="001731CD" w:rsidRPr="0078685E" w:rsidRDefault="001731CD" w:rsidP="00993D15">
            <w:pPr>
              <w:spacing w:after="140"/>
              <w:rPr>
                <w:rFonts w:ascii="Times New Roman" w:hAnsi="Times New Roman"/>
                <w:sz w:val="18"/>
                <w:szCs w:val="18"/>
              </w:rPr>
            </w:pPr>
            <w:r w:rsidRPr="0078685E">
              <w:rPr>
                <w:rFonts w:ascii="Times New Roman" w:hAnsi="Times New Roman"/>
                <w:sz w:val="18"/>
                <w:szCs w:val="18"/>
              </w:rPr>
              <w:t>Signature:</w:t>
            </w:r>
          </w:p>
        </w:tc>
        <w:tc>
          <w:tcPr>
            <w:tcW w:w="4046" w:type="dxa"/>
          </w:tcPr>
          <w:p w14:paraId="3CAD0C64" w14:textId="77777777" w:rsidR="001731CD" w:rsidRPr="0078685E" w:rsidRDefault="001731CD" w:rsidP="00993D15">
            <w:pPr>
              <w:spacing w:after="14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731CD" w:rsidRPr="0078685E" w14:paraId="217FFFF3" w14:textId="0216783D" w:rsidTr="00993D15">
        <w:trPr>
          <w:trHeight w:val="260"/>
        </w:trPr>
        <w:tc>
          <w:tcPr>
            <w:tcW w:w="956" w:type="dxa"/>
          </w:tcPr>
          <w:p w14:paraId="07AA4331" w14:textId="77777777" w:rsidR="001731CD" w:rsidRPr="0078685E" w:rsidRDefault="001731CD" w:rsidP="00993D15">
            <w:pPr>
              <w:spacing w:after="140"/>
              <w:rPr>
                <w:rFonts w:ascii="Times New Roman" w:hAnsi="Times New Roman"/>
                <w:sz w:val="18"/>
                <w:szCs w:val="18"/>
              </w:rPr>
            </w:pPr>
            <w:r w:rsidRPr="0078685E">
              <w:rPr>
                <w:rFonts w:ascii="Times New Roman" w:hAnsi="Times New Roman"/>
                <w:sz w:val="18"/>
                <w:szCs w:val="18"/>
              </w:rPr>
              <w:t>Date:</w:t>
            </w:r>
          </w:p>
        </w:tc>
        <w:tc>
          <w:tcPr>
            <w:tcW w:w="4138" w:type="dxa"/>
          </w:tcPr>
          <w:p w14:paraId="29E06B45" w14:textId="77777777" w:rsidR="001731CD" w:rsidRPr="0078685E" w:rsidRDefault="001731CD" w:rsidP="00993D15">
            <w:pPr>
              <w:spacing w:after="14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29" w:type="dxa"/>
          </w:tcPr>
          <w:p w14:paraId="67CFD603" w14:textId="7CD6D09B" w:rsidR="001731CD" w:rsidRPr="0078685E" w:rsidRDefault="001731CD" w:rsidP="00993D15">
            <w:pPr>
              <w:spacing w:after="140"/>
              <w:rPr>
                <w:rFonts w:ascii="Times New Roman" w:hAnsi="Times New Roman"/>
                <w:sz w:val="18"/>
                <w:szCs w:val="18"/>
              </w:rPr>
            </w:pPr>
            <w:r w:rsidRPr="0078685E">
              <w:rPr>
                <w:rFonts w:ascii="Times New Roman" w:hAnsi="Times New Roman"/>
                <w:sz w:val="18"/>
                <w:szCs w:val="18"/>
              </w:rPr>
              <w:t>Date:</w:t>
            </w:r>
          </w:p>
        </w:tc>
        <w:tc>
          <w:tcPr>
            <w:tcW w:w="4046" w:type="dxa"/>
          </w:tcPr>
          <w:p w14:paraId="330F67EB" w14:textId="77777777" w:rsidR="001731CD" w:rsidRPr="0078685E" w:rsidRDefault="001731CD" w:rsidP="00993D15">
            <w:pPr>
              <w:spacing w:after="140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2ED964E3" w14:textId="5E7B1CBF" w:rsidR="0002604C" w:rsidRPr="001731CD" w:rsidRDefault="0002604C" w:rsidP="0009061A">
      <w:pPr>
        <w:pBdr>
          <w:bottom w:val="single" w:sz="12" w:space="1" w:color="auto"/>
        </w:pBdr>
        <w:tabs>
          <w:tab w:val="left" w:pos="90"/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b/>
          <w:bCs/>
          <w:iCs/>
          <w:sz w:val="20"/>
          <w:szCs w:val="20"/>
        </w:rPr>
      </w:pPr>
      <w:r w:rsidRPr="001731CD">
        <w:rPr>
          <w:rFonts w:ascii="Times New Roman" w:hAnsi="Times New Roman"/>
          <w:b/>
          <w:bCs/>
          <w:iCs/>
          <w:sz w:val="20"/>
          <w:szCs w:val="20"/>
        </w:rPr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9"/>
      </w:tblGrid>
      <w:tr w:rsidR="0002604C" w:rsidRPr="00EF6ADE" w14:paraId="71F500A6" w14:textId="77777777" w:rsidTr="007F286E">
        <w:trPr>
          <w:trHeight w:val="1313"/>
        </w:trPr>
        <w:tc>
          <w:tcPr>
            <w:tcW w:w="10169" w:type="dxa"/>
          </w:tcPr>
          <w:p w14:paraId="0AD03E5C" w14:textId="77777777" w:rsidR="0002604C" w:rsidRPr="00EF6ADE" w:rsidRDefault="0002604C" w:rsidP="00993D15">
            <w:pPr>
              <w:tabs>
                <w:tab w:val="left" w:pos="90"/>
                <w:tab w:val="left" w:pos="720"/>
                <w:tab w:val="left" w:pos="1260"/>
                <w:tab w:val="left" w:pos="4680"/>
              </w:tabs>
              <w:spacing w:after="0" w:line="240" w:lineRule="auto"/>
              <w:rPr>
                <w:rFonts w:ascii="Times New Roman" w:hAnsi="Times New Roman"/>
                <w:iCs/>
                <w:sz w:val="18"/>
                <w:szCs w:val="18"/>
              </w:rPr>
            </w:pPr>
          </w:p>
        </w:tc>
      </w:tr>
    </w:tbl>
    <w:p w14:paraId="6A0EF546" w14:textId="7CB2B6D9" w:rsidR="00EE18C3" w:rsidRDefault="00EE18C3" w:rsidP="00993D15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sectPr w:rsidR="00EE18C3" w:rsidSect="00B11886">
      <w:headerReference w:type="default" r:id="rId9"/>
      <w:footerReference w:type="default" r:id="rId10"/>
      <w:pgSz w:w="11907" w:h="16839" w:code="9"/>
      <w:pgMar w:top="810" w:right="864" w:bottom="245" w:left="864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D59C4" w14:textId="77777777" w:rsidR="005C7E8C" w:rsidRDefault="005C7E8C" w:rsidP="00D25A24">
      <w:pPr>
        <w:spacing w:after="0" w:line="240" w:lineRule="auto"/>
      </w:pPr>
      <w:r>
        <w:separator/>
      </w:r>
    </w:p>
  </w:endnote>
  <w:endnote w:type="continuationSeparator" w:id="0">
    <w:p w14:paraId="6FBD7128" w14:textId="77777777" w:rsidR="005C7E8C" w:rsidRDefault="005C7E8C" w:rsidP="00D25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07FCC" w14:textId="6F81EBDF" w:rsidR="00B11886" w:rsidRPr="00B11886" w:rsidRDefault="00B11886" w:rsidP="00B11886">
    <w:pPr>
      <w:pStyle w:val="Footer"/>
      <w:jc w:val="right"/>
      <w:rPr>
        <w:rFonts w:ascii="Times New Roman" w:hAnsi="Times New Roman"/>
        <w:i/>
        <w:iCs/>
      </w:rPr>
    </w:pPr>
    <w:r w:rsidRPr="00B11886">
      <w:rPr>
        <w:rFonts w:ascii="Times New Roman" w:hAnsi="Times New Roman"/>
        <w:i/>
        <w:iCs/>
      </w:rPr>
      <w:t>Amended 8 Dec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1078D" w14:textId="77777777" w:rsidR="005C7E8C" w:rsidRDefault="005C7E8C" w:rsidP="00D25A24">
      <w:pPr>
        <w:spacing w:after="0" w:line="240" w:lineRule="auto"/>
      </w:pPr>
      <w:r>
        <w:separator/>
      </w:r>
    </w:p>
  </w:footnote>
  <w:footnote w:type="continuationSeparator" w:id="0">
    <w:p w14:paraId="012A3739" w14:textId="77777777" w:rsidR="005C7E8C" w:rsidRDefault="005C7E8C" w:rsidP="00D25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7AAF4" w14:textId="1B4E5DE6" w:rsidR="00FA48C0" w:rsidRPr="00FA48C0" w:rsidRDefault="00FA48C0" w:rsidP="00FA48C0">
    <w:pPr>
      <w:pStyle w:val="Header"/>
      <w:jc w:val="right"/>
      <w:rPr>
        <w:rFonts w:ascii="Times New Roman" w:hAnsi="Times New Roman"/>
      </w:rPr>
    </w:pPr>
    <w:r w:rsidRPr="00FA48C0">
      <w:rPr>
        <w:rFonts w:ascii="Times New Roman" w:hAnsi="Times New Roman"/>
      </w:rPr>
      <w:t>SF007</w:t>
    </w:r>
    <w:r>
      <w:rPr>
        <w:rFonts w:ascii="Times New Roman" w:hAnsi="Times New Roman"/>
      </w:rPr>
      <w:t>:</w:t>
    </w:r>
    <w:r w:rsidRPr="00FA48C0">
      <w:rPr>
        <w:rFonts w:ascii="Times New Roman" w:hAnsi="Times New Roman"/>
      </w:rPr>
      <w:t xml:space="preserve"> Leave of Abs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D628F"/>
    <w:multiLevelType w:val="hybridMultilevel"/>
    <w:tmpl w:val="5F00E2C6"/>
    <w:lvl w:ilvl="0" w:tplc="04090013">
      <w:start w:val="1"/>
      <w:numFmt w:val="upperRoman"/>
      <w:lvlText w:val="%1."/>
      <w:lvlJc w:val="righ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02540E"/>
    <w:multiLevelType w:val="hybridMultilevel"/>
    <w:tmpl w:val="CFD81B18"/>
    <w:lvl w:ilvl="0" w:tplc="EB281A6E">
      <w:start w:val="1"/>
      <w:numFmt w:val="upperRoman"/>
      <w:lvlText w:val="%1."/>
      <w:lvlJc w:val="left"/>
      <w:pPr>
        <w:ind w:left="855" w:hanging="543"/>
      </w:pPr>
      <w:rPr>
        <w:rFonts w:ascii="Times New Roman" w:eastAsia="Times New Roman" w:hAnsi="Times New Roman" w:hint="default"/>
        <w:b/>
        <w:bCs/>
        <w:spacing w:val="1"/>
        <w:w w:val="101"/>
        <w:sz w:val="18"/>
        <w:szCs w:val="18"/>
      </w:rPr>
    </w:lvl>
    <w:lvl w:ilvl="1" w:tplc="76C00E02">
      <w:start w:val="1"/>
      <w:numFmt w:val="bullet"/>
      <w:lvlText w:val="•"/>
      <w:lvlJc w:val="left"/>
      <w:pPr>
        <w:ind w:left="1561" w:hanging="543"/>
      </w:pPr>
      <w:rPr>
        <w:rFonts w:hint="default"/>
      </w:rPr>
    </w:lvl>
    <w:lvl w:ilvl="2" w:tplc="AC6638BE">
      <w:start w:val="1"/>
      <w:numFmt w:val="bullet"/>
      <w:lvlText w:val="•"/>
      <w:lvlJc w:val="left"/>
      <w:pPr>
        <w:ind w:left="2268" w:hanging="543"/>
      </w:pPr>
      <w:rPr>
        <w:rFonts w:hint="default"/>
      </w:rPr>
    </w:lvl>
    <w:lvl w:ilvl="3" w:tplc="5C36F74A">
      <w:start w:val="1"/>
      <w:numFmt w:val="bullet"/>
      <w:lvlText w:val="•"/>
      <w:lvlJc w:val="left"/>
      <w:pPr>
        <w:ind w:left="2974" w:hanging="543"/>
      </w:pPr>
      <w:rPr>
        <w:rFonts w:hint="default"/>
      </w:rPr>
    </w:lvl>
    <w:lvl w:ilvl="4" w:tplc="878A3FBC">
      <w:start w:val="1"/>
      <w:numFmt w:val="bullet"/>
      <w:lvlText w:val="•"/>
      <w:lvlJc w:val="left"/>
      <w:pPr>
        <w:ind w:left="3680" w:hanging="543"/>
      </w:pPr>
      <w:rPr>
        <w:rFonts w:hint="default"/>
      </w:rPr>
    </w:lvl>
    <w:lvl w:ilvl="5" w:tplc="69F8B5DC">
      <w:start w:val="1"/>
      <w:numFmt w:val="bullet"/>
      <w:lvlText w:val="•"/>
      <w:lvlJc w:val="left"/>
      <w:pPr>
        <w:ind w:left="4386" w:hanging="543"/>
      </w:pPr>
      <w:rPr>
        <w:rFonts w:hint="default"/>
      </w:rPr>
    </w:lvl>
    <w:lvl w:ilvl="6" w:tplc="4F9C6D76">
      <w:start w:val="1"/>
      <w:numFmt w:val="bullet"/>
      <w:lvlText w:val="•"/>
      <w:lvlJc w:val="left"/>
      <w:pPr>
        <w:ind w:left="5092" w:hanging="543"/>
      </w:pPr>
      <w:rPr>
        <w:rFonts w:hint="default"/>
      </w:rPr>
    </w:lvl>
    <w:lvl w:ilvl="7" w:tplc="DA660C36">
      <w:start w:val="1"/>
      <w:numFmt w:val="bullet"/>
      <w:lvlText w:val="•"/>
      <w:lvlJc w:val="left"/>
      <w:pPr>
        <w:ind w:left="5798" w:hanging="543"/>
      </w:pPr>
      <w:rPr>
        <w:rFonts w:hint="default"/>
      </w:rPr>
    </w:lvl>
    <w:lvl w:ilvl="8" w:tplc="F1BE9D5C">
      <w:start w:val="1"/>
      <w:numFmt w:val="bullet"/>
      <w:lvlText w:val="•"/>
      <w:lvlJc w:val="left"/>
      <w:pPr>
        <w:ind w:left="6505" w:hanging="543"/>
      </w:pPr>
      <w:rPr>
        <w:rFonts w:hint="default"/>
      </w:rPr>
    </w:lvl>
  </w:abstractNum>
  <w:abstractNum w:abstractNumId="2" w15:restartNumberingAfterBreak="0">
    <w:nsid w:val="6FC17F6D"/>
    <w:multiLevelType w:val="hybridMultilevel"/>
    <w:tmpl w:val="A028919E"/>
    <w:lvl w:ilvl="0" w:tplc="9AC61E60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8450B7"/>
    <w:multiLevelType w:val="hybridMultilevel"/>
    <w:tmpl w:val="F6CE0684"/>
    <w:lvl w:ilvl="0" w:tplc="703E6624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sDSysDA1MzYyNDJT0lEKTi0uzszPAykwrgUAh57iKSwAAAA="/>
  </w:docVars>
  <w:rsids>
    <w:rsidRoot w:val="000517B6"/>
    <w:rsid w:val="00007692"/>
    <w:rsid w:val="00020F87"/>
    <w:rsid w:val="000223E3"/>
    <w:rsid w:val="000237D7"/>
    <w:rsid w:val="0002604C"/>
    <w:rsid w:val="000313B0"/>
    <w:rsid w:val="000343D1"/>
    <w:rsid w:val="00041A3E"/>
    <w:rsid w:val="00044940"/>
    <w:rsid w:val="00044E6E"/>
    <w:rsid w:val="00046E60"/>
    <w:rsid w:val="00046FD5"/>
    <w:rsid w:val="000517B6"/>
    <w:rsid w:val="00073F39"/>
    <w:rsid w:val="0009061A"/>
    <w:rsid w:val="00097268"/>
    <w:rsid w:val="000C1686"/>
    <w:rsid w:val="000C7C33"/>
    <w:rsid w:val="000D5ACA"/>
    <w:rsid w:val="000E45A6"/>
    <w:rsid w:val="000E6EB8"/>
    <w:rsid w:val="000E74BE"/>
    <w:rsid w:val="000F5911"/>
    <w:rsid w:val="00102D4A"/>
    <w:rsid w:val="00107D51"/>
    <w:rsid w:val="0013570B"/>
    <w:rsid w:val="00135EC4"/>
    <w:rsid w:val="001360F8"/>
    <w:rsid w:val="00142194"/>
    <w:rsid w:val="0014422B"/>
    <w:rsid w:val="00155BC3"/>
    <w:rsid w:val="001627D7"/>
    <w:rsid w:val="001731CD"/>
    <w:rsid w:val="001872D6"/>
    <w:rsid w:val="00190A14"/>
    <w:rsid w:val="00190DFE"/>
    <w:rsid w:val="001960F9"/>
    <w:rsid w:val="001B1445"/>
    <w:rsid w:val="001F6126"/>
    <w:rsid w:val="00207037"/>
    <w:rsid w:val="0022299A"/>
    <w:rsid w:val="00222F66"/>
    <w:rsid w:val="00224B2E"/>
    <w:rsid w:val="00235DB9"/>
    <w:rsid w:val="00240310"/>
    <w:rsid w:val="00252F27"/>
    <w:rsid w:val="00270757"/>
    <w:rsid w:val="002777AA"/>
    <w:rsid w:val="00285F2C"/>
    <w:rsid w:val="002A3896"/>
    <w:rsid w:val="002C3AD8"/>
    <w:rsid w:val="002D049C"/>
    <w:rsid w:val="002D4E78"/>
    <w:rsid w:val="002F1590"/>
    <w:rsid w:val="002F2FBD"/>
    <w:rsid w:val="002F51C7"/>
    <w:rsid w:val="00305F33"/>
    <w:rsid w:val="003133F0"/>
    <w:rsid w:val="003147D3"/>
    <w:rsid w:val="0032187F"/>
    <w:rsid w:val="00322BAB"/>
    <w:rsid w:val="0033392C"/>
    <w:rsid w:val="00344E0A"/>
    <w:rsid w:val="0035076E"/>
    <w:rsid w:val="003554B4"/>
    <w:rsid w:val="00360D37"/>
    <w:rsid w:val="0036414E"/>
    <w:rsid w:val="003735A6"/>
    <w:rsid w:val="00376776"/>
    <w:rsid w:val="0037678B"/>
    <w:rsid w:val="003778D1"/>
    <w:rsid w:val="00383AEA"/>
    <w:rsid w:val="003963F0"/>
    <w:rsid w:val="003964E7"/>
    <w:rsid w:val="003C4722"/>
    <w:rsid w:val="003D50A6"/>
    <w:rsid w:val="003E302B"/>
    <w:rsid w:val="003E477F"/>
    <w:rsid w:val="003F41F1"/>
    <w:rsid w:val="003F75D0"/>
    <w:rsid w:val="00402A3C"/>
    <w:rsid w:val="004137D6"/>
    <w:rsid w:val="004154FB"/>
    <w:rsid w:val="004207AB"/>
    <w:rsid w:val="0042521F"/>
    <w:rsid w:val="0042550E"/>
    <w:rsid w:val="00445B77"/>
    <w:rsid w:val="004840D3"/>
    <w:rsid w:val="00487AF2"/>
    <w:rsid w:val="00490FE1"/>
    <w:rsid w:val="00491902"/>
    <w:rsid w:val="004A0771"/>
    <w:rsid w:val="004B02EC"/>
    <w:rsid w:val="004B7A37"/>
    <w:rsid w:val="004C1BA6"/>
    <w:rsid w:val="004C2674"/>
    <w:rsid w:val="004E485F"/>
    <w:rsid w:val="005031F8"/>
    <w:rsid w:val="00515CF1"/>
    <w:rsid w:val="0052008C"/>
    <w:rsid w:val="005254D9"/>
    <w:rsid w:val="00546E48"/>
    <w:rsid w:val="00556E9E"/>
    <w:rsid w:val="00562D5C"/>
    <w:rsid w:val="005712A3"/>
    <w:rsid w:val="00587095"/>
    <w:rsid w:val="00590D60"/>
    <w:rsid w:val="00594D42"/>
    <w:rsid w:val="005A09CA"/>
    <w:rsid w:val="005A3BDD"/>
    <w:rsid w:val="005B3C01"/>
    <w:rsid w:val="005B46F5"/>
    <w:rsid w:val="005B78CF"/>
    <w:rsid w:val="005C1409"/>
    <w:rsid w:val="005C2AE6"/>
    <w:rsid w:val="005C3180"/>
    <w:rsid w:val="005C7E8C"/>
    <w:rsid w:val="005D312E"/>
    <w:rsid w:val="005F54E6"/>
    <w:rsid w:val="00607B24"/>
    <w:rsid w:val="00620AFF"/>
    <w:rsid w:val="006256B1"/>
    <w:rsid w:val="00634630"/>
    <w:rsid w:val="006352D2"/>
    <w:rsid w:val="006373F4"/>
    <w:rsid w:val="00652EFE"/>
    <w:rsid w:val="006646AF"/>
    <w:rsid w:val="00667323"/>
    <w:rsid w:val="00681697"/>
    <w:rsid w:val="006930A7"/>
    <w:rsid w:val="00697974"/>
    <w:rsid w:val="006A19C6"/>
    <w:rsid w:val="006A4EFE"/>
    <w:rsid w:val="006D2665"/>
    <w:rsid w:val="006E2BB0"/>
    <w:rsid w:val="007008CD"/>
    <w:rsid w:val="00714693"/>
    <w:rsid w:val="007166DA"/>
    <w:rsid w:val="007307A0"/>
    <w:rsid w:val="007508E3"/>
    <w:rsid w:val="00751F5E"/>
    <w:rsid w:val="007609C3"/>
    <w:rsid w:val="00761B73"/>
    <w:rsid w:val="00762BF6"/>
    <w:rsid w:val="0076378F"/>
    <w:rsid w:val="007749A1"/>
    <w:rsid w:val="007825E4"/>
    <w:rsid w:val="007A022E"/>
    <w:rsid w:val="007B561C"/>
    <w:rsid w:val="007D2EAE"/>
    <w:rsid w:val="007D3208"/>
    <w:rsid w:val="007E1A96"/>
    <w:rsid w:val="007F286E"/>
    <w:rsid w:val="007F4AB4"/>
    <w:rsid w:val="007F784E"/>
    <w:rsid w:val="00822FCA"/>
    <w:rsid w:val="00826000"/>
    <w:rsid w:val="00832A99"/>
    <w:rsid w:val="00837AF3"/>
    <w:rsid w:val="008460F5"/>
    <w:rsid w:val="00847801"/>
    <w:rsid w:val="00857BEA"/>
    <w:rsid w:val="00871A6E"/>
    <w:rsid w:val="00881E31"/>
    <w:rsid w:val="008834E2"/>
    <w:rsid w:val="008945FF"/>
    <w:rsid w:val="008979F3"/>
    <w:rsid w:val="00897DD7"/>
    <w:rsid w:val="008A1ABE"/>
    <w:rsid w:val="008A4B69"/>
    <w:rsid w:val="008B5C8B"/>
    <w:rsid w:val="00905E35"/>
    <w:rsid w:val="00923B92"/>
    <w:rsid w:val="00931EC9"/>
    <w:rsid w:val="009337E3"/>
    <w:rsid w:val="009412A3"/>
    <w:rsid w:val="00952509"/>
    <w:rsid w:val="00962AF3"/>
    <w:rsid w:val="00965E45"/>
    <w:rsid w:val="00973088"/>
    <w:rsid w:val="0097445C"/>
    <w:rsid w:val="00983E38"/>
    <w:rsid w:val="00993D15"/>
    <w:rsid w:val="009A52A4"/>
    <w:rsid w:val="009B4813"/>
    <w:rsid w:val="009B759C"/>
    <w:rsid w:val="009C5CE4"/>
    <w:rsid w:val="009F0E57"/>
    <w:rsid w:val="009F2B31"/>
    <w:rsid w:val="00A0237A"/>
    <w:rsid w:val="00A11EFE"/>
    <w:rsid w:val="00A17F8C"/>
    <w:rsid w:val="00A21080"/>
    <w:rsid w:val="00A21A49"/>
    <w:rsid w:val="00A36555"/>
    <w:rsid w:val="00A55E7E"/>
    <w:rsid w:val="00A6328A"/>
    <w:rsid w:val="00A6753E"/>
    <w:rsid w:val="00A71C8D"/>
    <w:rsid w:val="00A72715"/>
    <w:rsid w:val="00A77073"/>
    <w:rsid w:val="00A77CAD"/>
    <w:rsid w:val="00A83F77"/>
    <w:rsid w:val="00A876F4"/>
    <w:rsid w:val="00AC5D92"/>
    <w:rsid w:val="00AE54B8"/>
    <w:rsid w:val="00AF01A5"/>
    <w:rsid w:val="00B11886"/>
    <w:rsid w:val="00B448AF"/>
    <w:rsid w:val="00B537B9"/>
    <w:rsid w:val="00B55F82"/>
    <w:rsid w:val="00B638F1"/>
    <w:rsid w:val="00B64E3B"/>
    <w:rsid w:val="00B813CD"/>
    <w:rsid w:val="00B859F2"/>
    <w:rsid w:val="00B9414F"/>
    <w:rsid w:val="00B95F3A"/>
    <w:rsid w:val="00BB18E7"/>
    <w:rsid w:val="00BF0869"/>
    <w:rsid w:val="00BF2F13"/>
    <w:rsid w:val="00C011E7"/>
    <w:rsid w:val="00C10590"/>
    <w:rsid w:val="00C15C75"/>
    <w:rsid w:val="00C27C7E"/>
    <w:rsid w:val="00C41537"/>
    <w:rsid w:val="00C62293"/>
    <w:rsid w:val="00C6539B"/>
    <w:rsid w:val="00C74A9E"/>
    <w:rsid w:val="00C94391"/>
    <w:rsid w:val="00CA5427"/>
    <w:rsid w:val="00CA78E6"/>
    <w:rsid w:val="00CA7A3D"/>
    <w:rsid w:val="00CC3C95"/>
    <w:rsid w:val="00CC5F10"/>
    <w:rsid w:val="00CE4EAE"/>
    <w:rsid w:val="00D13E4A"/>
    <w:rsid w:val="00D237F3"/>
    <w:rsid w:val="00D25A24"/>
    <w:rsid w:val="00D30239"/>
    <w:rsid w:val="00D403E8"/>
    <w:rsid w:val="00D43AF2"/>
    <w:rsid w:val="00D71B27"/>
    <w:rsid w:val="00D75543"/>
    <w:rsid w:val="00DB23A6"/>
    <w:rsid w:val="00DC786B"/>
    <w:rsid w:val="00DD0E12"/>
    <w:rsid w:val="00DD694A"/>
    <w:rsid w:val="00DE1A28"/>
    <w:rsid w:val="00DE652C"/>
    <w:rsid w:val="00DF3C99"/>
    <w:rsid w:val="00E10BBF"/>
    <w:rsid w:val="00E120E8"/>
    <w:rsid w:val="00E23132"/>
    <w:rsid w:val="00E231A1"/>
    <w:rsid w:val="00E26007"/>
    <w:rsid w:val="00E33329"/>
    <w:rsid w:val="00E41DE0"/>
    <w:rsid w:val="00E43978"/>
    <w:rsid w:val="00E47F7B"/>
    <w:rsid w:val="00E638D3"/>
    <w:rsid w:val="00E66120"/>
    <w:rsid w:val="00E75BD1"/>
    <w:rsid w:val="00E75E54"/>
    <w:rsid w:val="00E76FB7"/>
    <w:rsid w:val="00E8210D"/>
    <w:rsid w:val="00E95B2B"/>
    <w:rsid w:val="00E9760D"/>
    <w:rsid w:val="00EA56BA"/>
    <w:rsid w:val="00ED7641"/>
    <w:rsid w:val="00EE18C3"/>
    <w:rsid w:val="00EE31C0"/>
    <w:rsid w:val="00EE6D19"/>
    <w:rsid w:val="00EF6ADE"/>
    <w:rsid w:val="00F02CC2"/>
    <w:rsid w:val="00F05C1F"/>
    <w:rsid w:val="00F1761B"/>
    <w:rsid w:val="00F441D6"/>
    <w:rsid w:val="00F46AD5"/>
    <w:rsid w:val="00F46F82"/>
    <w:rsid w:val="00F560B8"/>
    <w:rsid w:val="00F60233"/>
    <w:rsid w:val="00F62495"/>
    <w:rsid w:val="00F743B9"/>
    <w:rsid w:val="00F83F83"/>
    <w:rsid w:val="00F84A8E"/>
    <w:rsid w:val="00F872CE"/>
    <w:rsid w:val="00F951DB"/>
    <w:rsid w:val="00FA48C0"/>
    <w:rsid w:val="00FB36E9"/>
    <w:rsid w:val="00FE1506"/>
    <w:rsid w:val="00FF5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/>
    <o:shapelayout v:ext="edit">
      <o:idmap v:ext="edit" data="1"/>
    </o:shapelayout>
  </w:shapeDefaults>
  <w:decimalSymbol w:val="."/>
  <w:listSeparator w:val=","/>
  <w14:docId w14:val="30E9AA9D"/>
  <w15:chartTrackingRefBased/>
  <w15:docId w15:val="{A32F61FA-C8EF-4B21-8AC6-21573EC1B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5C"/>
    <w:pPr>
      <w:spacing w:after="200" w:line="276" w:lineRule="auto"/>
    </w:pPr>
    <w:rPr>
      <w:sz w:val="22"/>
      <w:szCs w:val="22"/>
      <w:lang w:eastAsia="zh-CN"/>
    </w:rPr>
  </w:style>
  <w:style w:type="paragraph" w:styleId="Heading4">
    <w:name w:val="heading 4"/>
    <w:basedOn w:val="Normal"/>
    <w:link w:val="Heading4Char"/>
    <w:uiPriority w:val="9"/>
    <w:unhideWhenUsed/>
    <w:qFormat/>
    <w:rsid w:val="00F441D6"/>
    <w:pPr>
      <w:widowControl w:val="0"/>
      <w:spacing w:before="56" w:after="0" w:line="240" w:lineRule="auto"/>
      <w:ind w:left="855" w:hanging="542"/>
      <w:outlineLvl w:val="3"/>
    </w:pPr>
    <w:rPr>
      <w:rFonts w:ascii="Times New Roman" w:eastAsia="Times New Roman" w:hAnsi="Times New Roman" w:cstheme="minorBidi"/>
      <w:b/>
      <w:bCs/>
      <w:sz w:val="18"/>
      <w:szCs w:val="1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517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17B6"/>
    <w:pPr>
      <w:ind w:left="720"/>
      <w:contextualSpacing/>
    </w:pPr>
  </w:style>
  <w:style w:type="table" w:styleId="TableGrid">
    <w:name w:val="Table Grid"/>
    <w:basedOn w:val="TableNormal"/>
    <w:uiPriority w:val="59"/>
    <w:rsid w:val="00051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25A2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25A2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25A2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D25A24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3978"/>
    <w:rPr>
      <w:rFonts w:ascii="Tahoma" w:hAnsi="Tahoma" w:cs="Tahoma"/>
      <w:sz w:val="16"/>
      <w:szCs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F2F13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2F159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F441D6"/>
    <w:rPr>
      <w:rFonts w:ascii="Times New Roman" w:eastAsia="Times New Roman" w:hAnsi="Times New Roman" w:cstheme="minorBidi"/>
      <w:b/>
      <w:bCs/>
      <w:sz w:val="18"/>
      <w:szCs w:val="18"/>
      <w:lang w:eastAsia="en-US"/>
    </w:rPr>
  </w:style>
  <w:style w:type="table" w:styleId="PlainTable1">
    <w:name w:val="Plain Table 1"/>
    <w:basedOn w:val="TableNormal"/>
    <w:uiPriority w:val="41"/>
    <w:rsid w:val="000260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genq@hku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E0DE8-D8E1-4B9A-B97A-E1D5EEBF2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ASHKU</Company>
  <LinksUpToDate>false</LinksUpToDate>
  <CharactersWithSpaces>2634</CharactersWithSpaces>
  <SharedDoc>false</SharedDoc>
  <HLinks>
    <vt:vector size="6" baseType="variant">
      <vt:variant>
        <vt:i4>1900671</vt:i4>
      </vt:variant>
      <vt:variant>
        <vt:i4>0</vt:i4>
      </vt:variant>
      <vt:variant>
        <vt:i4>0</vt:i4>
      </vt:variant>
      <vt:variant>
        <vt:i4>5</vt:i4>
      </vt:variant>
      <vt:variant>
        <vt:lpwstr>mailto:mstat@saas.hk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llie Ng</cp:lastModifiedBy>
  <cp:revision>11</cp:revision>
  <cp:lastPrinted>2025-11-04T08:16:00Z</cp:lastPrinted>
  <dcterms:created xsi:type="dcterms:W3CDTF">2025-07-24T10:32:00Z</dcterms:created>
  <dcterms:modified xsi:type="dcterms:W3CDTF">2025-12-08T09:02:00Z</dcterms:modified>
</cp:coreProperties>
</file>